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94FB7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3C3F38E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6CDA799" w14:textId="77421EE7" w:rsidR="006D622A" w:rsidRDefault="006D622A" w:rsidP="00417F99">
      <w:pPr>
        <w:jc w:val="center"/>
        <w:rPr>
          <w:rFonts w:ascii="Arial" w:hAnsi="Arial" w:cs="Arial"/>
          <w:sz w:val="48"/>
        </w:rPr>
      </w:pPr>
      <w:r w:rsidRPr="006D622A">
        <w:rPr>
          <w:rFonts w:ascii="Arial" w:hAnsi="Arial" w:cs="Arial"/>
          <w:sz w:val="48"/>
        </w:rPr>
        <w:t>COIT1</w:t>
      </w:r>
      <w:r w:rsidR="00824E1F">
        <w:rPr>
          <w:rFonts w:ascii="Arial" w:hAnsi="Arial" w:cs="Arial"/>
          <w:sz w:val="48"/>
        </w:rPr>
        <w:t>3</w:t>
      </w:r>
      <w:r w:rsidR="00DA73E6">
        <w:rPr>
          <w:rFonts w:ascii="Arial" w:hAnsi="Arial" w:cs="Arial"/>
          <w:sz w:val="48"/>
        </w:rPr>
        <w:t>236</w:t>
      </w:r>
      <w:r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–</w:t>
      </w:r>
      <w:r w:rsidRPr="006D622A"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Cyber Security Project</w:t>
      </w:r>
    </w:p>
    <w:p w14:paraId="03AA0FA6" w14:textId="77777777" w:rsidR="006D622A" w:rsidRDefault="006D622A" w:rsidP="00417F99">
      <w:pPr>
        <w:jc w:val="center"/>
        <w:rPr>
          <w:rFonts w:ascii="Arial" w:hAnsi="Arial" w:cs="Arial"/>
          <w:sz w:val="48"/>
        </w:rPr>
      </w:pPr>
    </w:p>
    <w:p w14:paraId="0ED09178" w14:textId="77777777" w:rsidR="0055505B" w:rsidRDefault="0055505B" w:rsidP="00417F99">
      <w:pPr>
        <w:jc w:val="center"/>
        <w:rPr>
          <w:rFonts w:ascii="Arial" w:hAnsi="Arial" w:cs="Arial"/>
          <w:sz w:val="48"/>
        </w:rPr>
      </w:pPr>
    </w:p>
    <w:p w14:paraId="5C6B0A96" w14:textId="77777777" w:rsidR="00417F99" w:rsidRDefault="00417F99" w:rsidP="00417F99">
      <w:pPr>
        <w:jc w:val="center"/>
        <w:rPr>
          <w:rFonts w:ascii="Arial" w:hAnsi="Arial" w:cs="Arial"/>
          <w:sz w:val="28"/>
        </w:rPr>
      </w:pPr>
    </w:p>
    <w:p w14:paraId="45DEBDFE" w14:textId="5A3303AF" w:rsidR="00417F99" w:rsidRPr="009B65B7" w:rsidRDefault="00DA73E6" w:rsidP="0079370F">
      <w:pPr>
        <w:jc w:val="center"/>
        <w:rPr>
          <w:rFonts w:ascii="Arial" w:hAnsi="Arial" w:cs="Arial"/>
          <w:b/>
          <w:sz w:val="48"/>
          <w:szCs w:val="48"/>
        </w:rPr>
      </w:pPr>
      <w:r w:rsidRPr="009B65B7">
        <w:rPr>
          <w:rFonts w:ascii="Arial" w:hAnsi="Arial" w:cs="Arial"/>
          <w:b/>
          <w:sz w:val="48"/>
          <w:szCs w:val="48"/>
        </w:rPr>
        <w:t>KN University Network Design</w:t>
      </w:r>
    </w:p>
    <w:p w14:paraId="57620F89" w14:textId="77777777" w:rsidR="00850302" w:rsidRDefault="00850302" w:rsidP="0079370F">
      <w:pPr>
        <w:jc w:val="center"/>
        <w:rPr>
          <w:rFonts w:ascii="Arial" w:hAnsi="Arial" w:cs="Arial"/>
          <w:b/>
          <w:sz w:val="44"/>
          <w:szCs w:val="44"/>
        </w:rPr>
      </w:pPr>
    </w:p>
    <w:p w14:paraId="08C06302" w14:textId="02813F43" w:rsidR="009B65B7" w:rsidRDefault="009B65B7" w:rsidP="009B65B7">
      <w:pPr>
        <w:jc w:val="center"/>
        <w:rPr>
          <w:rFonts w:ascii="Arial" w:hAnsi="Arial" w:cs="Arial"/>
          <w:b/>
          <w:sz w:val="40"/>
          <w:szCs w:val="40"/>
        </w:rPr>
      </w:pPr>
      <w:r w:rsidRPr="009B65B7">
        <w:rPr>
          <w:rFonts w:ascii="Arial" w:hAnsi="Arial" w:cs="Arial"/>
          <w:b/>
          <w:sz w:val="40"/>
          <w:szCs w:val="40"/>
        </w:rPr>
        <w:t>Technical Artefacts</w:t>
      </w:r>
    </w:p>
    <w:p w14:paraId="56E1BEC1" w14:textId="77777777" w:rsidR="00593859" w:rsidRPr="009B65B7" w:rsidRDefault="00593859" w:rsidP="009B65B7">
      <w:pPr>
        <w:jc w:val="center"/>
        <w:rPr>
          <w:rFonts w:ascii="Arial" w:hAnsi="Arial" w:cs="Arial"/>
          <w:b/>
          <w:sz w:val="40"/>
          <w:szCs w:val="40"/>
        </w:rPr>
      </w:pPr>
    </w:p>
    <w:p w14:paraId="71FEB066" w14:textId="04A4E8CC" w:rsidR="002C0B28" w:rsidRPr="00514E4C" w:rsidRDefault="00F115CB">
      <w:pPr>
        <w:pStyle w:val="ListParagraph"/>
        <w:numPr>
          <w:ilvl w:val="0"/>
          <w:numId w:val="1"/>
        </w:numPr>
        <w:jc w:val="center"/>
        <w:rPr>
          <w:rFonts w:ascii="Arial" w:hAnsi="Arial" w:cs="Arial"/>
          <w:b/>
          <w:sz w:val="40"/>
          <w:szCs w:val="40"/>
        </w:rPr>
      </w:pPr>
      <w:r w:rsidRPr="00514E4C">
        <w:rPr>
          <w:rFonts w:ascii="Arial" w:hAnsi="Arial" w:cs="Arial"/>
          <w:b/>
          <w:sz w:val="40"/>
          <w:szCs w:val="40"/>
        </w:rPr>
        <w:t>Network Performance and Optimization Plan</w:t>
      </w:r>
    </w:p>
    <w:p w14:paraId="74D979EE" w14:textId="77777777" w:rsidR="00417F99" w:rsidRDefault="00417F99" w:rsidP="00417F99">
      <w:pPr>
        <w:jc w:val="center"/>
        <w:rPr>
          <w:rFonts w:ascii="Arial" w:hAnsi="Arial" w:cs="Arial"/>
          <w:b/>
          <w:sz w:val="48"/>
        </w:rPr>
      </w:pPr>
    </w:p>
    <w:p w14:paraId="56278404" w14:textId="77777777" w:rsidR="00417F99" w:rsidRDefault="00417F99" w:rsidP="00417F99">
      <w:pPr>
        <w:jc w:val="center"/>
        <w:rPr>
          <w:rFonts w:ascii="Arial" w:hAnsi="Arial" w:cs="Arial"/>
          <w:b/>
          <w:sz w:val="48"/>
        </w:rPr>
      </w:pPr>
    </w:p>
    <w:p w14:paraId="265B62E2" w14:textId="71C8EF05" w:rsidR="00417F99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oup 0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3118"/>
        <w:gridCol w:w="1508"/>
      </w:tblGrid>
      <w:tr w:rsidR="00D8677E" w14:paraId="3382BD26" w14:textId="77777777" w:rsidTr="003F1127">
        <w:tc>
          <w:tcPr>
            <w:tcW w:w="4390" w:type="dxa"/>
          </w:tcPr>
          <w:p w14:paraId="7E555990" w14:textId="11160900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Name</w:t>
            </w:r>
          </w:p>
        </w:tc>
        <w:tc>
          <w:tcPr>
            <w:tcW w:w="3118" w:type="dxa"/>
          </w:tcPr>
          <w:p w14:paraId="5CF2E00F" w14:textId="4B5500BB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Role</w:t>
            </w:r>
          </w:p>
        </w:tc>
        <w:tc>
          <w:tcPr>
            <w:tcW w:w="1508" w:type="dxa"/>
          </w:tcPr>
          <w:p w14:paraId="2B59EA6A" w14:textId="1D7ED857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Student ID</w:t>
            </w:r>
          </w:p>
        </w:tc>
      </w:tr>
      <w:tr w:rsidR="00D8677E" w14:paraId="57067818" w14:textId="77777777" w:rsidTr="003F1127">
        <w:tc>
          <w:tcPr>
            <w:tcW w:w="4390" w:type="dxa"/>
          </w:tcPr>
          <w:p w14:paraId="399F3013" w14:textId="25E442F8" w:rsidR="00D8677E" w:rsidRDefault="00D8677E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Krishan Himesh Abeyrathne</w:t>
            </w:r>
          </w:p>
        </w:tc>
        <w:tc>
          <w:tcPr>
            <w:tcW w:w="3118" w:type="dxa"/>
          </w:tcPr>
          <w:p w14:paraId="57ED5511" w14:textId="78C58BBC" w:rsidR="00D8677E" w:rsidRDefault="00025531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025531">
              <w:rPr>
                <w:rFonts w:ascii="Arial" w:hAnsi="Arial" w:cs="Arial"/>
                <w:sz w:val="24"/>
              </w:rPr>
              <w:t>System Administrator</w:t>
            </w:r>
          </w:p>
        </w:tc>
        <w:tc>
          <w:tcPr>
            <w:tcW w:w="1508" w:type="dxa"/>
          </w:tcPr>
          <w:p w14:paraId="2B041781" w14:textId="0E1DF9DF" w:rsidR="00D8677E" w:rsidRDefault="00047F9A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221727</w:t>
            </w:r>
            <w:r w:rsidR="00324260">
              <w:rPr>
                <w:rFonts w:ascii="Arial" w:hAnsi="Arial" w:cs="Arial"/>
                <w:sz w:val="24"/>
              </w:rPr>
              <w:t>4</w:t>
            </w:r>
          </w:p>
        </w:tc>
      </w:tr>
      <w:tr w:rsidR="00324260" w14:paraId="726E0E4F" w14:textId="77777777" w:rsidTr="003F1127">
        <w:tc>
          <w:tcPr>
            <w:tcW w:w="4390" w:type="dxa"/>
          </w:tcPr>
          <w:p w14:paraId="5768F18E" w14:textId="5D9F3492" w:rsidR="00324260" w:rsidRDefault="002E63A4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2E63A4">
              <w:rPr>
                <w:rFonts w:ascii="Arial" w:hAnsi="Arial" w:cs="Arial"/>
                <w:sz w:val="24"/>
              </w:rPr>
              <w:t>Narayan Parajuli</w:t>
            </w:r>
          </w:p>
        </w:tc>
        <w:tc>
          <w:tcPr>
            <w:tcW w:w="3118" w:type="dxa"/>
          </w:tcPr>
          <w:p w14:paraId="7007C93F" w14:textId="1C94965D" w:rsidR="00324260" w:rsidRDefault="003F1127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3F1127">
              <w:rPr>
                <w:rFonts w:ascii="Arial" w:hAnsi="Arial" w:cs="Arial"/>
                <w:sz w:val="24"/>
              </w:rPr>
              <w:t>System Security Analyst</w:t>
            </w:r>
          </w:p>
        </w:tc>
        <w:tc>
          <w:tcPr>
            <w:tcW w:w="1508" w:type="dxa"/>
          </w:tcPr>
          <w:p w14:paraId="75C06EF8" w14:textId="11751D91" w:rsidR="00324260" w:rsidRDefault="00F115CB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2144248</w:t>
            </w:r>
          </w:p>
        </w:tc>
      </w:tr>
    </w:tbl>
    <w:p w14:paraId="7938FEC5" w14:textId="327D99DF" w:rsidR="009B65B7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</w:p>
    <w:p w14:paraId="1AED3FBC" w14:textId="1CBE0A2B" w:rsidR="00417F99" w:rsidRDefault="00417F99" w:rsidP="00417F99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461D1AA8" w14:textId="706A3FFD" w:rsidR="004856A1" w:rsidRDefault="00F115CB" w:rsidP="002B17F7">
      <w:pPr>
        <w:pStyle w:val="Heading1"/>
        <w:spacing w:after="240"/>
      </w:pPr>
      <w:r>
        <w:lastRenderedPageBreak/>
        <w:t>Network Performance and Optimization Plan</w:t>
      </w:r>
    </w:p>
    <w:p w14:paraId="784DB0FE" w14:textId="77777777" w:rsidR="00F115CB" w:rsidRPr="00F115CB" w:rsidRDefault="00F115CB" w:rsidP="00F115CB">
      <w:pPr>
        <w:rPr>
          <w:rFonts w:ascii="Times New Roman" w:hAnsi="Times New Roman" w:cs="Times New Roman"/>
          <w:b/>
          <w:bCs/>
          <w:sz w:val="26"/>
          <w:szCs w:val="26"/>
        </w:rPr>
      </w:pPr>
      <w:r w:rsidRPr="00F115CB">
        <w:rPr>
          <w:rFonts w:ascii="Times New Roman" w:hAnsi="Times New Roman" w:cs="Times New Roman"/>
          <w:b/>
          <w:bCs/>
          <w:sz w:val="26"/>
          <w:szCs w:val="26"/>
        </w:rPr>
        <w:t>Network Performance and Optimization</w:t>
      </w:r>
    </w:p>
    <w:p w14:paraId="578BF2FD" w14:textId="77777777" w:rsidR="00F115CB" w:rsidRPr="00F115CB" w:rsidRDefault="00F115CB" w:rsidP="00F115CB">
      <w:pPr>
        <w:rPr>
          <w:rFonts w:ascii="Times New Roman" w:hAnsi="Times New Roman" w:cs="Times New Roman"/>
          <w:sz w:val="24"/>
          <w:szCs w:val="24"/>
        </w:rPr>
      </w:pPr>
      <w:r w:rsidRPr="00F115CB">
        <w:rPr>
          <w:rFonts w:ascii="Times New Roman" w:hAnsi="Times New Roman" w:cs="Times New Roman"/>
          <w:sz w:val="24"/>
          <w:szCs w:val="24"/>
        </w:rPr>
        <w:t>Ensure ideal network performance through viable administration and improvement strategies.</w:t>
      </w:r>
    </w:p>
    <w:p w14:paraId="2EF5B159" w14:textId="77777777" w:rsidR="00F115CB" w:rsidRPr="00F115CB" w:rsidRDefault="00F115CB" w:rsidP="00F115CB">
      <w:pPr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F115CB">
        <w:rPr>
          <w:rFonts w:ascii="Times New Roman" w:hAnsi="Times New Roman" w:cs="Times New Roman"/>
          <w:b/>
          <w:bCs/>
          <w:sz w:val="26"/>
          <w:szCs w:val="26"/>
          <w:u w:val="single"/>
        </w:rPr>
        <w:t>Components:</w:t>
      </w:r>
    </w:p>
    <w:p w14:paraId="22A16A37" w14:textId="77777777" w:rsidR="00F115CB" w:rsidRPr="00F115CB" w:rsidRDefault="00F115CB" w:rsidP="00F115C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115CB">
        <w:rPr>
          <w:rFonts w:ascii="Times New Roman" w:hAnsi="Times New Roman" w:cs="Times New Roman"/>
          <w:b/>
          <w:bCs/>
          <w:sz w:val="24"/>
          <w:szCs w:val="24"/>
        </w:rPr>
        <w:t>Network Monitoring:</w:t>
      </w:r>
    </w:p>
    <w:p w14:paraId="25749361" w14:textId="77777777" w:rsidR="00F115CB" w:rsidRPr="00F115CB" w:rsidRDefault="00F115CB" w:rsidP="00F115CB">
      <w:pPr>
        <w:rPr>
          <w:rFonts w:ascii="Times New Roman" w:hAnsi="Times New Roman" w:cs="Times New Roman"/>
          <w:sz w:val="24"/>
          <w:szCs w:val="24"/>
        </w:rPr>
      </w:pPr>
      <w:r w:rsidRPr="00F115CB">
        <w:rPr>
          <w:rFonts w:ascii="Times New Roman" w:hAnsi="Times New Roman" w:cs="Times New Roman"/>
          <w:sz w:val="24"/>
          <w:szCs w:val="24"/>
        </w:rPr>
        <w:t>Devices: Use network observing tools to track performance metrics like bandwidth usage, dormancy, and packet loss.</w:t>
      </w:r>
    </w:p>
    <w:p w14:paraId="0446AA16" w14:textId="77777777" w:rsidR="00F115CB" w:rsidRPr="00F115CB" w:rsidRDefault="00F115CB" w:rsidP="00F115CB">
      <w:pPr>
        <w:rPr>
          <w:rFonts w:ascii="Times New Roman" w:hAnsi="Times New Roman" w:cs="Times New Roman"/>
          <w:sz w:val="24"/>
          <w:szCs w:val="24"/>
        </w:rPr>
      </w:pPr>
      <w:r w:rsidRPr="00F115CB">
        <w:rPr>
          <w:rFonts w:ascii="Times New Roman" w:hAnsi="Times New Roman" w:cs="Times New Roman"/>
          <w:sz w:val="24"/>
          <w:szCs w:val="24"/>
        </w:rPr>
        <w:t>Cautions: Design alarms for performance issues or organization abnormalities.</w:t>
      </w:r>
    </w:p>
    <w:p w14:paraId="25F7CA29" w14:textId="77777777" w:rsidR="00F115CB" w:rsidRPr="00F115CB" w:rsidRDefault="00F115CB" w:rsidP="00F115C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115CB">
        <w:rPr>
          <w:rFonts w:ascii="Times New Roman" w:hAnsi="Times New Roman" w:cs="Times New Roman"/>
          <w:b/>
          <w:bCs/>
          <w:sz w:val="24"/>
          <w:szCs w:val="24"/>
        </w:rPr>
        <w:t>Traffic Management:</w:t>
      </w:r>
    </w:p>
    <w:p w14:paraId="2E135B44" w14:textId="77777777" w:rsidR="00F115CB" w:rsidRPr="00F115CB" w:rsidRDefault="00F115CB" w:rsidP="00F115CB">
      <w:pPr>
        <w:rPr>
          <w:rFonts w:ascii="Times New Roman" w:hAnsi="Times New Roman" w:cs="Times New Roman"/>
          <w:sz w:val="24"/>
          <w:szCs w:val="24"/>
        </w:rPr>
      </w:pPr>
      <w:r w:rsidRPr="00F115CB">
        <w:rPr>
          <w:rFonts w:ascii="Times New Roman" w:hAnsi="Times New Roman" w:cs="Times New Roman"/>
          <w:sz w:val="24"/>
          <w:szCs w:val="24"/>
        </w:rPr>
        <w:t>Quality of Service (QoS): Execute QoS strategies to focus on basic applications and manage bandwidth usage.</w:t>
      </w:r>
    </w:p>
    <w:p w14:paraId="37A10769" w14:textId="77777777" w:rsidR="00F115CB" w:rsidRPr="00F115CB" w:rsidRDefault="00F115CB" w:rsidP="00F115CB">
      <w:pPr>
        <w:rPr>
          <w:rFonts w:ascii="Times New Roman" w:hAnsi="Times New Roman" w:cs="Times New Roman"/>
          <w:sz w:val="24"/>
          <w:szCs w:val="24"/>
        </w:rPr>
      </w:pPr>
      <w:r w:rsidRPr="00F115CB">
        <w:rPr>
          <w:rFonts w:ascii="Times New Roman" w:hAnsi="Times New Roman" w:cs="Times New Roman"/>
          <w:sz w:val="24"/>
          <w:szCs w:val="24"/>
        </w:rPr>
        <w:t>Load Balancing: Use load balancers to circulate traffic equitably across servers and prevent bottlenecks.</w:t>
      </w:r>
    </w:p>
    <w:p w14:paraId="37A61A77" w14:textId="77777777" w:rsidR="00F115CB" w:rsidRPr="00F115CB" w:rsidRDefault="00F115CB" w:rsidP="00F115C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115CB">
        <w:rPr>
          <w:rFonts w:ascii="Times New Roman" w:hAnsi="Times New Roman" w:cs="Times New Roman"/>
          <w:b/>
          <w:bCs/>
          <w:sz w:val="24"/>
          <w:szCs w:val="24"/>
        </w:rPr>
        <w:t>Performance Tuning:</w:t>
      </w:r>
    </w:p>
    <w:p w14:paraId="7A522078" w14:textId="77777777" w:rsidR="00F115CB" w:rsidRPr="00F115CB" w:rsidRDefault="00F115CB" w:rsidP="00F115CB">
      <w:pPr>
        <w:rPr>
          <w:rFonts w:ascii="Times New Roman" w:hAnsi="Times New Roman" w:cs="Times New Roman"/>
          <w:sz w:val="24"/>
          <w:szCs w:val="24"/>
        </w:rPr>
      </w:pPr>
      <w:r w:rsidRPr="00F115CB">
        <w:rPr>
          <w:rFonts w:ascii="Times New Roman" w:hAnsi="Times New Roman" w:cs="Times New Roman"/>
          <w:sz w:val="24"/>
          <w:szCs w:val="24"/>
        </w:rPr>
        <w:t>Network Setup: Upgrade router and switch arrangements for better performance.</w:t>
      </w:r>
    </w:p>
    <w:p w14:paraId="3BB4823F" w14:textId="77777777" w:rsidR="00F115CB" w:rsidRPr="00F115CB" w:rsidRDefault="00F115CB" w:rsidP="00F115CB">
      <w:pPr>
        <w:rPr>
          <w:rFonts w:ascii="Times New Roman" w:hAnsi="Times New Roman" w:cs="Times New Roman"/>
          <w:sz w:val="24"/>
          <w:szCs w:val="24"/>
        </w:rPr>
      </w:pPr>
      <w:r w:rsidRPr="00F115CB">
        <w:rPr>
          <w:rFonts w:ascii="Times New Roman" w:hAnsi="Times New Roman" w:cs="Times New Roman"/>
          <w:sz w:val="24"/>
          <w:szCs w:val="24"/>
        </w:rPr>
        <w:t>Caching: Execute caching solutions for lessen latency and further develop reaction times.</w:t>
      </w:r>
    </w:p>
    <w:p w14:paraId="16F57F09" w14:textId="77777777" w:rsidR="00F115CB" w:rsidRPr="00F115CB" w:rsidRDefault="00F115CB" w:rsidP="00F115C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115CB">
        <w:rPr>
          <w:rFonts w:ascii="Times New Roman" w:hAnsi="Times New Roman" w:cs="Times New Roman"/>
          <w:b/>
          <w:bCs/>
          <w:sz w:val="24"/>
          <w:szCs w:val="24"/>
        </w:rPr>
        <w:t>Capacity Planning:</w:t>
      </w:r>
    </w:p>
    <w:p w14:paraId="63172F12" w14:textId="77777777" w:rsidR="00F115CB" w:rsidRPr="00F115CB" w:rsidRDefault="00F115CB" w:rsidP="00F115CB">
      <w:pPr>
        <w:rPr>
          <w:rFonts w:ascii="Times New Roman" w:hAnsi="Times New Roman" w:cs="Times New Roman"/>
          <w:sz w:val="24"/>
          <w:szCs w:val="24"/>
        </w:rPr>
      </w:pPr>
      <w:r w:rsidRPr="00F115CB">
        <w:rPr>
          <w:rFonts w:ascii="Times New Roman" w:hAnsi="Times New Roman" w:cs="Times New Roman"/>
          <w:sz w:val="24"/>
          <w:szCs w:val="24"/>
        </w:rPr>
        <w:t>Scalability: Plan for future development by consistently evaluating network capacity and performance necessities.</w:t>
      </w:r>
    </w:p>
    <w:p w14:paraId="0B75A53A" w14:textId="77777777" w:rsidR="00F115CB" w:rsidRPr="00F115CB" w:rsidRDefault="00F115CB" w:rsidP="00F115CB">
      <w:pPr>
        <w:rPr>
          <w:rFonts w:ascii="Times New Roman" w:hAnsi="Times New Roman" w:cs="Times New Roman"/>
          <w:sz w:val="24"/>
          <w:szCs w:val="24"/>
        </w:rPr>
      </w:pPr>
      <w:r w:rsidRPr="00F115CB">
        <w:rPr>
          <w:rFonts w:ascii="Times New Roman" w:hAnsi="Times New Roman" w:cs="Times New Roman"/>
          <w:sz w:val="24"/>
          <w:szCs w:val="24"/>
        </w:rPr>
        <w:t>Upgrades: Upgrade network framework on a case-by-case basis to deal with expanded traffic and new applications.</w:t>
      </w:r>
    </w:p>
    <w:p w14:paraId="412C186B" w14:textId="77777777" w:rsidR="00F115CB" w:rsidRPr="00F115CB" w:rsidRDefault="00F115CB" w:rsidP="00F115CB"/>
    <w:p w14:paraId="06DECDC1" w14:textId="77777777" w:rsidR="004856A1" w:rsidRDefault="004856A1" w:rsidP="004856A1">
      <w:pPr>
        <w:rPr>
          <w:sz w:val="24"/>
          <w:szCs w:val="24"/>
        </w:rPr>
      </w:pPr>
    </w:p>
    <w:p w14:paraId="7ECD6BE0" w14:textId="77777777" w:rsidR="004856A1" w:rsidRDefault="004856A1" w:rsidP="004856A1">
      <w:pPr>
        <w:rPr>
          <w:sz w:val="24"/>
          <w:szCs w:val="24"/>
        </w:rPr>
      </w:pPr>
    </w:p>
    <w:p w14:paraId="6E26EEC1" w14:textId="77777777" w:rsidR="004856A1" w:rsidRDefault="004856A1" w:rsidP="004856A1">
      <w:pPr>
        <w:rPr>
          <w:sz w:val="24"/>
          <w:szCs w:val="24"/>
        </w:rPr>
      </w:pPr>
    </w:p>
    <w:p w14:paraId="7A44618D" w14:textId="77777777" w:rsidR="004856A1" w:rsidRDefault="004856A1" w:rsidP="004856A1">
      <w:pPr>
        <w:rPr>
          <w:sz w:val="24"/>
          <w:szCs w:val="24"/>
        </w:rPr>
      </w:pPr>
    </w:p>
    <w:p w14:paraId="6282643C" w14:textId="77777777" w:rsidR="004856A1" w:rsidRDefault="004856A1" w:rsidP="004856A1">
      <w:pPr>
        <w:rPr>
          <w:sz w:val="24"/>
          <w:szCs w:val="24"/>
        </w:rPr>
      </w:pPr>
    </w:p>
    <w:p w14:paraId="6C5D4DE8" w14:textId="77777777" w:rsidR="004856A1" w:rsidRDefault="004856A1" w:rsidP="004856A1">
      <w:pPr>
        <w:rPr>
          <w:sz w:val="24"/>
          <w:szCs w:val="24"/>
        </w:rPr>
      </w:pPr>
    </w:p>
    <w:p w14:paraId="77B2A902" w14:textId="77777777" w:rsidR="004856A1" w:rsidRDefault="004856A1" w:rsidP="004856A1">
      <w:pPr>
        <w:rPr>
          <w:sz w:val="24"/>
          <w:szCs w:val="24"/>
        </w:rPr>
      </w:pPr>
    </w:p>
    <w:p w14:paraId="5EE90558" w14:textId="3F1A3B46" w:rsidR="007806C7" w:rsidRDefault="007806C7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6C60CF42" w14:textId="68E3FCDE" w:rsidR="004856A1" w:rsidRDefault="007806C7" w:rsidP="004A3F7F">
      <w:pPr>
        <w:pStyle w:val="Heading1"/>
        <w:spacing w:after="240"/>
      </w:pPr>
      <w:r>
        <w:lastRenderedPageBreak/>
        <w:t>Campuses</w:t>
      </w:r>
    </w:p>
    <w:p w14:paraId="7F80BE9B" w14:textId="77777777" w:rsidR="001D2A00" w:rsidRPr="004A3F7F" w:rsidRDefault="001D2A00" w:rsidP="001D2A00"/>
    <w:sectPr w:rsidR="001D2A00" w:rsidRPr="004A3F7F" w:rsidSect="0079370F">
      <w:footerReference w:type="default" r:id="rId8"/>
      <w:pgSz w:w="11906" w:h="16838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CF7135" w14:textId="77777777" w:rsidR="00082DDD" w:rsidRDefault="00082DDD" w:rsidP="00C46129">
      <w:pPr>
        <w:spacing w:after="0" w:line="240" w:lineRule="auto"/>
      </w:pPr>
      <w:r>
        <w:separator/>
      </w:r>
    </w:p>
  </w:endnote>
  <w:endnote w:type="continuationSeparator" w:id="0">
    <w:p w14:paraId="18E01509" w14:textId="77777777" w:rsidR="00082DDD" w:rsidRDefault="00082DDD" w:rsidP="00C46129">
      <w:pPr>
        <w:spacing w:after="0" w:line="240" w:lineRule="auto"/>
      </w:pPr>
      <w:r>
        <w:continuationSeparator/>
      </w:r>
    </w:p>
  </w:endnote>
  <w:endnote w:type="continuationNotice" w:id="1">
    <w:p w14:paraId="27173EA7" w14:textId="77777777" w:rsidR="00082DDD" w:rsidRDefault="00082DD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ABF94A" w14:textId="13B96033" w:rsidR="008E00A1" w:rsidRDefault="008E00A1">
    <w:pPr>
      <w:pStyle w:val="Footer"/>
    </w:pPr>
    <w:r>
      <w:tab/>
    </w:r>
    <w:r w:rsidR="0055505B" w:rsidRPr="0055505B">
      <w:t>COIT13236 – Cyber Security Project</w:t>
    </w:r>
    <w:r>
      <w:tab/>
    </w:r>
    <w:sdt>
      <w:sdtPr>
        <w:id w:val="102614205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131A8">
          <w:rPr>
            <w:noProof/>
          </w:rPr>
          <w:t>3</w:t>
        </w:r>
        <w:r>
          <w:rPr>
            <w:noProof/>
          </w:rPr>
          <w:fldChar w:fldCharType="end"/>
        </w:r>
      </w:sdtContent>
    </w:sdt>
  </w:p>
  <w:p w14:paraId="60ABF94B" w14:textId="77777777" w:rsidR="008E00A1" w:rsidRDefault="008E00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77EB93" w14:textId="77777777" w:rsidR="00082DDD" w:rsidRDefault="00082DDD" w:rsidP="00C46129">
      <w:pPr>
        <w:spacing w:after="0" w:line="240" w:lineRule="auto"/>
      </w:pPr>
      <w:r>
        <w:separator/>
      </w:r>
    </w:p>
  </w:footnote>
  <w:footnote w:type="continuationSeparator" w:id="0">
    <w:p w14:paraId="78842216" w14:textId="77777777" w:rsidR="00082DDD" w:rsidRDefault="00082DDD" w:rsidP="00C46129">
      <w:pPr>
        <w:spacing w:after="0" w:line="240" w:lineRule="auto"/>
      </w:pPr>
      <w:r>
        <w:continuationSeparator/>
      </w:r>
    </w:p>
  </w:footnote>
  <w:footnote w:type="continuationNotice" w:id="1">
    <w:p w14:paraId="630A2166" w14:textId="77777777" w:rsidR="00082DDD" w:rsidRDefault="00082DD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AFE45F1"/>
    <w:multiLevelType w:val="hybridMultilevel"/>
    <w:tmpl w:val="43403E68"/>
    <w:lvl w:ilvl="0" w:tplc="9AD8D09A">
      <w:start w:val="12"/>
      <w:numFmt w:val="decimal"/>
      <w:lvlText w:val="%1."/>
      <w:lvlJc w:val="left"/>
      <w:pPr>
        <w:ind w:left="910" w:hanging="55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59528162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ytDQ2MbI0tTQ0szRV0lEKTi0uzszPAykwNq0FALSi6VwtAAAA"/>
  </w:docVars>
  <w:rsids>
    <w:rsidRoot w:val="00080F47"/>
    <w:rsid w:val="00002B45"/>
    <w:rsid w:val="00003E22"/>
    <w:rsid w:val="00005500"/>
    <w:rsid w:val="00005AA1"/>
    <w:rsid w:val="00005D68"/>
    <w:rsid w:val="00006BA9"/>
    <w:rsid w:val="00006E06"/>
    <w:rsid w:val="00007F5C"/>
    <w:rsid w:val="00011358"/>
    <w:rsid w:val="0001556B"/>
    <w:rsid w:val="00016119"/>
    <w:rsid w:val="0001621C"/>
    <w:rsid w:val="00016794"/>
    <w:rsid w:val="00017319"/>
    <w:rsid w:val="000173DD"/>
    <w:rsid w:val="0002043D"/>
    <w:rsid w:val="0002238E"/>
    <w:rsid w:val="00024C85"/>
    <w:rsid w:val="00025531"/>
    <w:rsid w:val="0002676C"/>
    <w:rsid w:val="00026D21"/>
    <w:rsid w:val="00027EFC"/>
    <w:rsid w:val="00027FE0"/>
    <w:rsid w:val="00030708"/>
    <w:rsid w:val="0003115B"/>
    <w:rsid w:val="00032540"/>
    <w:rsid w:val="00032C04"/>
    <w:rsid w:val="000340C7"/>
    <w:rsid w:val="000358F0"/>
    <w:rsid w:val="0004137F"/>
    <w:rsid w:val="00041891"/>
    <w:rsid w:val="000448AE"/>
    <w:rsid w:val="00047D91"/>
    <w:rsid w:val="00047F9A"/>
    <w:rsid w:val="00050E86"/>
    <w:rsid w:val="00051648"/>
    <w:rsid w:val="00053072"/>
    <w:rsid w:val="000530D2"/>
    <w:rsid w:val="0005382B"/>
    <w:rsid w:val="00055FDC"/>
    <w:rsid w:val="0005703C"/>
    <w:rsid w:val="0006472B"/>
    <w:rsid w:val="00070A0A"/>
    <w:rsid w:val="00070DBA"/>
    <w:rsid w:val="00071722"/>
    <w:rsid w:val="00071AB9"/>
    <w:rsid w:val="00072D16"/>
    <w:rsid w:val="00073553"/>
    <w:rsid w:val="000743BA"/>
    <w:rsid w:val="0007490F"/>
    <w:rsid w:val="00075E96"/>
    <w:rsid w:val="0007610B"/>
    <w:rsid w:val="00076D72"/>
    <w:rsid w:val="00077C2F"/>
    <w:rsid w:val="00080F47"/>
    <w:rsid w:val="00082DDD"/>
    <w:rsid w:val="0008364D"/>
    <w:rsid w:val="00083CB5"/>
    <w:rsid w:val="00085482"/>
    <w:rsid w:val="0008732C"/>
    <w:rsid w:val="0008786C"/>
    <w:rsid w:val="00087A39"/>
    <w:rsid w:val="0009134B"/>
    <w:rsid w:val="00091ABE"/>
    <w:rsid w:val="00092E4F"/>
    <w:rsid w:val="00093450"/>
    <w:rsid w:val="0009445A"/>
    <w:rsid w:val="0009661B"/>
    <w:rsid w:val="000A1600"/>
    <w:rsid w:val="000A23BB"/>
    <w:rsid w:val="000A2DA3"/>
    <w:rsid w:val="000A340C"/>
    <w:rsid w:val="000A3F3D"/>
    <w:rsid w:val="000A51A3"/>
    <w:rsid w:val="000A6C22"/>
    <w:rsid w:val="000A76CC"/>
    <w:rsid w:val="000B022B"/>
    <w:rsid w:val="000B0487"/>
    <w:rsid w:val="000B1492"/>
    <w:rsid w:val="000B1589"/>
    <w:rsid w:val="000B2321"/>
    <w:rsid w:val="000B42FA"/>
    <w:rsid w:val="000B5A54"/>
    <w:rsid w:val="000B5CED"/>
    <w:rsid w:val="000B65F7"/>
    <w:rsid w:val="000B79BA"/>
    <w:rsid w:val="000C16F9"/>
    <w:rsid w:val="000C2675"/>
    <w:rsid w:val="000C2CB5"/>
    <w:rsid w:val="000C3068"/>
    <w:rsid w:val="000C320E"/>
    <w:rsid w:val="000C33AA"/>
    <w:rsid w:val="000C3A06"/>
    <w:rsid w:val="000C3D94"/>
    <w:rsid w:val="000C50D3"/>
    <w:rsid w:val="000C5651"/>
    <w:rsid w:val="000C59D4"/>
    <w:rsid w:val="000C615C"/>
    <w:rsid w:val="000C6674"/>
    <w:rsid w:val="000D0F65"/>
    <w:rsid w:val="000D256A"/>
    <w:rsid w:val="000D28F6"/>
    <w:rsid w:val="000D327F"/>
    <w:rsid w:val="000D5E82"/>
    <w:rsid w:val="000D6785"/>
    <w:rsid w:val="000D7EA7"/>
    <w:rsid w:val="000E4873"/>
    <w:rsid w:val="000E643B"/>
    <w:rsid w:val="000F378C"/>
    <w:rsid w:val="000F3BF3"/>
    <w:rsid w:val="000F3CCD"/>
    <w:rsid w:val="000F4C84"/>
    <w:rsid w:val="000F587B"/>
    <w:rsid w:val="000F6679"/>
    <w:rsid w:val="000F7A2D"/>
    <w:rsid w:val="00100EB0"/>
    <w:rsid w:val="00101331"/>
    <w:rsid w:val="00101522"/>
    <w:rsid w:val="001032B8"/>
    <w:rsid w:val="00105DE4"/>
    <w:rsid w:val="0010749A"/>
    <w:rsid w:val="00112620"/>
    <w:rsid w:val="001157B4"/>
    <w:rsid w:val="001159AB"/>
    <w:rsid w:val="001200EB"/>
    <w:rsid w:val="001209BE"/>
    <w:rsid w:val="001221CA"/>
    <w:rsid w:val="00122621"/>
    <w:rsid w:val="00122A88"/>
    <w:rsid w:val="00124E8A"/>
    <w:rsid w:val="001261E2"/>
    <w:rsid w:val="00126BD8"/>
    <w:rsid w:val="00130912"/>
    <w:rsid w:val="00131149"/>
    <w:rsid w:val="001320E0"/>
    <w:rsid w:val="001327B4"/>
    <w:rsid w:val="0013337B"/>
    <w:rsid w:val="0013387B"/>
    <w:rsid w:val="00134D0D"/>
    <w:rsid w:val="00137D49"/>
    <w:rsid w:val="00137EA6"/>
    <w:rsid w:val="00142005"/>
    <w:rsid w:val="001420D5"/>
    <w:rsid w:val="001435DB"/>
    <w:rsid w:val="00146A10"/>
    <w:rsid w:val="00147B02"/>
    <w:rsid w:val="00150BA2"/>
    <w:rsid w:val="00153A7F"/>
    <w:rsid w:val="00154E4A"/>
    <w:rsid w:val="00156F48"/>
    <w:rsid w:val="0015704D"/>
    <w:rsid w:val="00157E46"/>
    <w:rsid w:val="00164BC5"/>
    <w:rsid w:val="00167919"/>
    <w:rsid w:val="001679A6"/>
    <w:rsid w:val="001725E1"/>
    <w:rsid w:val="001729A0"/>
    <w:rsid w:val="00174477"/>
    <w:rsid w:val="00175654"/>
    <w:rsid w:val="00175CD3"/>
    <w:rsid w:val="001762D2"/>
    <w:rsid w:val="001772FC"/>
    <w:rsid w:val="00177BE2"/>
    <w:rsid w:val="00181CB0"/>
    <w:rsid w:val="00181E9A"/>
    <w:rsid w:val="00184AF1"/>
    <w:rsid w:val="00185807"/>
    <w:rsid w:val="00187403"/>
    <w:rsid w:val="00190896"/>
    <w:rsid w:val="00190B3B"/>
    <w:rsid w:val="0019187D"/>
    <w:rsid w:val="001930C4"/>
    <w:rsid w:val="0019341C"/>
    <w:rsid w:val="0019397A"/>
    <w:rsid w:val="00194582"/>
    <w:rsid w:val="00195859"/>
    <w:rsid w:val="001A596E"/>
    <w:rsid w:val="001A5C96"/>
    <w:rsid w:val="001A63E7"/>
    <w:rsid w:val="001A7156"/>
    <w:rsid w:val="001B0051"/>
    <w:rsid w:val="001B0B70"/>
    <w:rsid w:val="001B0EA5"/>
    <w:rsid w:val="001B11AA"/>
    <w:rsid w:val="001B2838"/>
    <w:rsid w:val="001B2DF4"/>
    <w:rsid w:val="001B3866"/>
    <w:rsid w:val="001B5D59"/>
    <w:rsid w:val="001B6262"/>
    <w:rsid w:val="001B6339"/>
    <w:rsid w:val="001B7707"/>
    <w:rsid w:val="001C043E"/>
    <w:rsid w:val="001C359D"/>
    <w:rsid w:val="001D0C82"/>
    <w:rsid w:val="001D0CA1"/>
    <w:rsid w:val="001D1F50"/>
    <w:rsid w:val="001D2A00"/>
    <w:rsid w:val="001D37F8"/>
    <w:rsid w:val="001D4371"/>
    <w:rsid w:val="001D45E8"/>
    <w:rsid w:val="001D4DAD"/>
    <w:rsid w:val="001D5DBD"/>
    <w:rsid w:val="001D61CB"/>
    <w:rsid w:val="001D719E"/>
    <w:rsid w:val="001E03EB"/>
    <w:rsid w:val="001E0412"/>
    <w:rsid w:val="001E0FF2"/>
    <w:rsid w:val="001E1050"/>
    <w:rsid w:val="001E159D"/>
    <w:rsid w:val="001E62EC"/>
    <w:rsid w:val="001E6CDF"/>
    <w:rsid w:val="001F069F"/>
    <w:rsid w:val="001F219F"/>
    <w:rsid w:val="001F2C13"/>
    <w:rsid w:val="001F3033"/>
    <w:rsid w:val="001F443E"/>
    <w:rsid w:val="001F5A7E"/>
    <w:rsid w:val="001F5FE3"/>
    <w:rsid w:val="001F66CE"/>
    <w:rsid w:val="00201F43"/>
    <w:rsid w:val="00203846"/>
    <w:rsid w:val="00203935"/>
    <w:rsid w:val="0020393C"/>
    <w:rsid w:val="00206D2F"/>
    <w:rsid w:val="0020731E"/>
    <w:rsid w:val="00207516"/>
    <w:rsid w:val="002076B6"/>
    <w:rsid w:val="00212E31"/>
    <w:rsid w:val="00214CC2"/>
    <w:rsid w:val="002168F3"/>
    <w:rsid w:val="00222D5F"/>
    <w:rsid w:val="00222E8F"/>
    <w:rsid w:val="002251ED"/>
    <w:rsid w:val="002258F4"/>
    <w:rsid w:val="0022678B"/>
    <w:rsid w:val="00227917"/>
    <w:rsid w:val="00227CA9"/>
    <w:rsid w:val="002310BA"/>
    <w:rsid w:val="002326E2"/>
    <w:rsid w:val="0023513B"/>
    <w:rsid w:val="002359CE"/>
    <w:rsid w:val="00235B31"/>
    <w:rsid w:val="00235B94"/>
    <w:rsid w:val="002366BD"/>
    <w:rsid w:val="00236F30"/>
    <w:rsid w:val="002401E8"/>
    <w:rsid w:val="002416E9"/>
    <w:rsid w:val="00242F23"/>
    <w:rsid w:val="002436B8"/>
    <w:rsid w:val="00243A9C"/>
    <w:rsid w:val="002460F8"/>
    <w:rsid w:val="00246C3C"/>
    <w:rsid w:val="0025052D"/>
    <w:rsid w:val="0025129F"/>
    <w:rsid w:val="00251520"/>
    <w:rsid w:val="0025325F"/>
    <w:rsid w:val="002576D7"/>
    <w:rsid w:val="00260CA1"/>
    <w:rsid w:val="002622AA"/>
    <w:rsid w:val="00262390"/>
    <w:rsid w:val="00262F4B"/>
    <w:rsid w:val="00263BB6"/>
    <w:rsid w:val="00264E27"/>
    <w:rsid w:val="00265047"/>
    <w:rsid w:val="002702D2"/>
    <w:rsid w:val="00270A79"/>
    <w:rsid w:val="00272567"/>
    <w:rsid w:val="00272B67"/>
    <w:rsid w:val="002752C7"/>
    <w:rsid w:val="002775E9"/>
    <w:rsid w:val="00281BEC"/>
    <w:rsid w:val="0028215F"/>
    <w:rsid w:val="002846D7"/>
    <w:rsid w:val="00285463"/>
    <w:rsid w:val="00286381"/>
    <w:rsid w:val="0029377B"/>
    <w:rsid w:val="0029439A"/>
    <w:rsid w:val="00294D34"/>
    <w:rsid w:val="00294F6C"/>
    <w:rsid w:val="00296D90"/>
    <w:rsid w:val="002A17EF"/>
    <w:rsid w:val="002A457A"/>
    <w:rsid w:val="002A4788"/>
    <w:rsid w:val="002A499B"/>
    <w:rsid w:val="002A4C9B"/>
    <w:rsid w:val="002A5174"/>
    <w:rsid w:val="002A5818"/>
    <w:rsid w:val="002A64E8"/>
    <w:rsid w:val="002B0323"/>
    <w:rsid w:val="002B0AFB"/>
    <w:rsid w:val="002B109A"/>
    <w:rsid w:val="002B17F7"/>
    <w:rsid w:val="002B20C9"/>
    <w:rsid w:val="002B25D3"/>
    <w:rsid w:val="002B4D5F"/>
    <w:rsid w:val="002B4D8E"/>
    <w:rsid w:val="002B5AE7"/>
    <w:rsid w:val="002B7022"/>
    <w:rsid w:val="002B71E0"/>
    <w:rsid w:val="002C0585"/>
    <w:rsid w:val="002C064E"/>
    <w:rsid w:val="002C0B28"/>
    <w:rsid w:val="002C3475"/>
    <w:rsid w:val="002C5E81"/>
    <w:rsid w:val="002C65C2"/>
    <w:rsid w:val="002D231D"/>
    <w:rsid w:val="002D2BA3"/>
    <w:rsid w:val="002D3014"/>
    <w:rsid w:val="002D31BC"/>
    <w:rsid w:val="002D6EDE"/>
    <w:rsid w:val="002E0721"/>
    <w:rsid w:val="002E176B"/>
    <w:rsid w:val="002E18DD"/>
    <w:rsid w:val="002E246D"/>
    <w:rsid w:val="002E4391"/>
    <w:rsid w:val="002E564A"/>
    <w:rsid w:val="002E5ECD"/>
    <w:rsid w:val="002E6287"/>
    <w:rsid w:val="002E63A4"/>
    <w:rsid w:val="002E6FF8"/>
    <w:rsid w:val="002F1045"/>
    <w:rsid w:val="002F245B"/>
    <w:rsid w:val="002F2E4A"/>
    <w:rsid w:val="002F7C54"/>
    <w:rsid w:val="003017C2"/>
    <w:rsid w:val="0030205C"/>
    <w:rsid w:val="00302B0A"/>
    <w:rsid w:val="0030576B"/>
    <w:rsid w:val="00305834"/>
    <w:rsid w:val="00306452"/>
    <w:rsid w:val="00310770"/>
    <w:rsid w:val="00311A22"/>
    <w:rsid w:val="00312208"/>
    <w:rsid w:val="00312AEB"/>
    <w:rsid w:val="00312CF4"/>
    <w:rsid w:val="00314450"/>
    <w:rsid w:val="003145B2"/>
    <w:rsid w:val="003150C6"/>
    <w:rsid w:val="00316752"/>
    <w:rsid w:val="003177A8"/>
    <w:rsid w:val="00322213"/>
    <w:rsid w:val="00323877"/>
    <w:rsid w:val="0032412D"/>
    <w:rsid w:val="00324260"/>
    <w:rsid w:val="0032632B"/>
    <w:rsid w:val="0032661D"/>
    <w:rsid w:val="00327C35"/>
    <w:rsid w:val="00330000"/>
    <w:rsid w:val="003309F4"/>
    <w:rsid w:val="00331871"/>
    <w:rsid w:val="00333D4E"/>
    <w:rsid w:val="00337793"/>
    <w:rsid w:val="00337BFF"/>
    <w:rsid w:val="00341162"/>
    <w:rsid w:val="003420B5"/>
    <w:rsid w:val="00343D5D"/>
    <w:rsid w:val="00344D46"/>
    <w:rsid w:val="00346224"/>
    <w:rsid w:val="00350C01"/>
    <w:rsid w:val="003514A6"/>
    <w:rsid w:val="00352331"/>
    <w:rsid w:val="00355106"/>
    <w:rsid w:val="00357BD4"/>
    <w:rsid w:val="00357CBA"/>
    <w:rsid w:val="00362F53"/>
    <w:rsid w:val="003637F9"/>
    <w:rsid w:val="00365E15"/>
    <w:rsid w:val="003666BF"/>
    <w:rsid w:val="00367909"/>
    <w:rsid w:val="0037066C"/>
    <w:rsid w:val="00371647"/>
    <w:rsid w:val="00371F37"/>
    <w:rsid w:val="00372145"/>
    <w:rsid w:val="00372C33"/>
    <w:rsid w:val="00373856"/>
    <w:rsid w:val="0037398D"/>
    <w:rsid w:val="003752B6"/>
    <w:rsid w:val="00383376"/>
    <w:rsid w:val="0038568F"/>
    <w:rsid w:val="00390C58"/>
    <w:rsid w:val="00392144"/>
    <w:rsid w:val="003923D3"/>
    <w:rsid w:val="00392908"/>
    <w:rsid w:val="00392984"/>
    <w:rsid w:val="0039343F"/>
    <w:rsid w:val="003951E8"/>
    <w:rsid w:val="00396232"/>
    <w:rsid w:val="003972D7"/>
    <w:rsid w:val="00397435"/>
    <w:rsid w:val="003A1A07"/>
    <w:rsid w:val="003A4299"/>
    <w:rsid w:val="003A42D2"/>
    <w:rsid w:val="003A4649"/>
    <w:rsid w:val="003A5BA1"/>
    <w:rsid w:val="003A67BF"/>
    <w:rsid w:val="003B071A"/>
    <w:rsid w:val="003B09C6"/>
    <w:rsid w:val="003B1010"/>
    <w:rsid w:val="003B689F"/>
    <w:rsid w:val="003B6A03"/>
    <w:rsid w:val="003B6EAD"/>
    <w:rsid w:val="003B7129"/>
    <w:rsid w:val="003B71E4"/>
    <w:rsid w:val="003C0B3F"/>
    <w:rsid w:val="003C519D"/>
    <w:rsid w:val="003D164B"/>
    <w:rsid w:val="003D1CCB"/>
    <w:rsid w:val="003D2243"/>
    <w:rsid w:val="003D389B"/>
    <w:rsid w:val="003D3E38"/>
    <w:rsid w:val="003D51B7"/>
    <w:rsid w:val="003E6146"/>
    <w:rsid w:val="003E79B2"/>
    <w:rsid w:val="003F1127"/>
    <w:rsid w:val="003F3E99"/>
    <w:rsid w:val="003F4F7E"/>
    <w:rsid w:val="003F54E8"/>
    <w:rsid w:val="003F6F93"/>
    <w:rsid w:val="003F6F96"/>
    <w:rsid w:val="00401DB4"/>
    <w:rsid w:val="00402173"/>
    <w:rsid w:val="00402B4B"/>
    <w:rsid w:val="00404C09"/>
    <w:rsid w:val="00404C32"/>
    <w:rsid w:val="00406557"/>
    <w:rsid w:val="004068F6"/>
    <w:rsid w:val="00406CB1"/>
    <w:rsid w:val="0040734A"/>
    <w:rsid w:val="00414017"/>
    <w:rsid w:val="00415305"/>
    <w:rsid w:val="00415CA6"/>
    <w:rsid w:val="0041709C"/>
    <w:rsid w:val="00417F99"/>
    <w:rsid w:val="004217E1"/>
    <w:rsid w:val="00421E7A"/>
    <w:rsid w:val="0042252E"/>
    <w:rsid w:val="004228A2"/>
    <w:rsid w:val="00423314"/>
    <w:rsid w:val="004249AD"/>
    <w:rsid w:val="00426834"/>
    <w:rsid w:val="00426E9B"/>
    <w:rsid w:val="00427F63"/>
    <w:rsid w:val="004306E2"/>
    <w:rsid w:val="00431882"/>
    <w:rsid w:val="00434132"/>
    <w:rsid w:val="004363C6"/>
    <w:rsid w:val="0043650D"/>
    <w:rsid w:val="00440806"/>
    <w:rsid w:val="004417D3"/>
    <w:rsid w:val="004421CB"/>
    <w:rsid w:val="004428C2"/>
    <w:rsid w:val="004430E4"/>
    <w:rsid w:val="00443F6F"/>
    <w:rsid w:val="00446C45"/>
    <w:rsid w:val="0045049A"/>
    <w:rsid w:val="00451E27"/>
    <w:rsid w:val="00452CEA"/>
    <w:rsid w:val="00455F31"/>
    <w:rsid w:val="00460B77"/>
    <w:rsid w:val="00460D1E"/>
    <w:rsid w:val="00462781"/>
    <w:rsid w:val="004637E8"/>
    <w:rsid w:val="004642DD"/>
    <w:rsid w:val="0046469D"/>
    <w:rsid w:val="00464730"/>
    <w:rsid w:val="00465E26"/>
    <w:rsid w:val="00465E53"/>
    <w:rsid w:val="0046654C"/>
    <w:rsid w:val="00467A2A"/>
    <w:rsid w:val="00467B8E"/>
    <w:rsid w:val="00470E69"/>
    <w:rsid w:val="0047128F"/>
    <w:rsid w:val="00471EC8"/>
    <w:rsid w:val="00475320"/>
    <w:rsid w:val="004772CA"/>
    <w:rsid w:val="004812B4"/>
    <w:rsid w:val="00481F09"/>
    <w:rsid w:val="00482DF4"/>
    <w:rsid w:val="0048480A"/>
    <w:rsid w:val="004856A1"/>
    <w:rsid w:val="00486E8C"/>
    <w:rsid w:val="004906F2"/>
    <w:rsid w:val="0049481C"/>
    <w:rsid w:val="00494E66"/>
    <w:rsid w:val="00494EA9"/>
    <w:rsid w:val="00497DD5"/>
    <w:rsid w:val="004A1151"/>
    <w:rsid w:val="004A3EA1"/>
    <w:rsid w:val="004A3F7F"/>
    <w:rsid w:val="004A42C8"/>
    <w:rsid w:val="004A4658"/>
    <w:rsid w:val="004A57D3"/>
    <w:rsid w:val="004A6D63"/>
    <w:rsid w:val="004A7686"/>
    <w:rsid w:val="004B06CA"/>
    <w:rsid w:val="004B28F7"/>
    <w:rsid w:val="004B4DCE"/>
    <w:rsid w:val="004B59B6"/>
    <w:rsid w:val="004B6302"/>
    <w:rsid w:val="004B64B6"/>
    <w:rsid w:val="004B68EC"/>
    <w:rsid w:val="004C0A8D"/>
    <w:rsid w:val="004C0C6B"/>
    <w:rsid w:val="004C114F"/>
    <w:rsid w:val="004C1646"/>
    <w:rsid w:val="004C2E5E"/>
    <w:rsid w:val="004C3A3A"/>
    <w:rsid w:val="004C6775"/>
    <w:rsid w:val="004C730B"/>
    <w:rsid w:val="004C7846"/>
    <w:rsid w:val="004C7A22"/>
    <w:rsid w:val="004C7B90"/>
    <w:rsid w:val="004D3839"/>
    <w:rsid w:val="004D3913"/>
    <w:rsid w:val="004D4AB8"/>
    <w:rsid w:val="004D5708"/>
    <w:rsid w:val="004D5CA6"/>
    <w:rsid w:val="004D7DF6"/>
    <w:rsid w:val="004E16CE"/>
    <w:rsid w:val="004E199F"/>
    <w:rsid w:val="004E21E3"/>
    <w:rsid w:val="004E3EC1"/>
    <w:rsid w:val="004E50E3"/>
    <w:rsid w:val="004E56A7"/>
    <w:rsid w:val="004E6086"/>
    <w:rsid w:val="004E6449"/>
    <w:rsid w:val="004F07F9"/>
    <w:rsid w:val="004F2A15"/>
    <w:rsid w:val="004F4916"/>
    <w:rsid w:val="004F4BCF"/>
    <w:rsid w:val="004F4C39"/>
    <w:rsid w:val="004F78DA"/>
    <w:rsid w:val="00500C3A"/>
    <w:rsid w:val="00501188"/>
    <w:rsid w:val="0050119D"/>
    <w:rsid w:val="00501DF8"/>
    <w:rsid w:val="00502784"/>
    <w:rsid w:val="005028B7"/>
    <w:rsid w:val="00502E18"/>
    <w:rsid w:val="005052C0"/>
    <w:rsid w:val="00505A39"/>
    <w:rsid w:val="00506E87"/>
    <w:rsid w:val="00511795"/>
    <w:rsid w:val="0051220E"/>
    <w:rsid w:val="00514E4C"/>
    <w:rsid w:val="00515D91"/>
    <w:rsid w:val="0051640F"/>
    <w:rsid w:val="00516B0C"/>
    <w:rsid w:val="00517F89"/>
    <w:rsid w:val="005200A7"/>
    <w:rsid w:val="00520A5C"/>
    <w:rsid w:val="00520AA8"/>
    <w:rsid w:val="00520BEF"/>
    <w:rsid w:val="00522453"/>
    <w:rsid w:val="00523AE6"/>
    <w:rsid w:val="0052482F"/>
    <w:rsid w:val="00525E57"/>
    <w:rsid w:val="00526ADB"/>
    <w:rsid w:val="005302A3"/>
    <w:rsid w:val="0053040D"/>
    <w:rsid w:val="00533161"/>
    <w:rsid w:val="00533B25"/>
    <w:rsid w:val="00537483"/>
    <w:rsid w:val="00542A54"/>
    <w:rsid w:val="00547400"/>
    <w:rsid w:val="00547C93"/>
    <w:rsid w:val="00550B39"/>
    <w:rsid w:val="00550C43"/>
    <w:rsid w:val="0055144C"/>
    <w:rsid w:val="00552649"/>
    <w:rsid w:val="00552936"/>
    <w:rsid w:val="00552987"/>
    <w:rsid w:val="005542FB"/>
    <w:rsid w:val="0055505B"/>
    <w:rsid w:val="00560324"/>
    <w:rsid w:val="00561352"/>
    <w:rsid w:val="00567D81"/>
    <w:rsid w:val="00570A6E"/>
    <w:rsid w:val="00570D9C"/>
    <w:rsid w:val="0057216F"/>
    <w:rsid w:val="00572833"/>
    <w:rsid w:val="00572B56"/>
    <w:rsid w:val="0057340A"/>
    <w:rsid w:val="005736E7"/>
    <w:rsid w:val="00574310"/>
    <w:rsid w:val="005743D4"/>
    <w:rsid w:val="005754ED"/>
    <w:rsid w:val="00575B9A"/>
    <w:rsid w:val="00580B3D"/>
    <w:rsid w:val="00581181"/>
    <w:rsid w:val="00581EB8"/>
    <w:rsid w:val="00581FE7"/>
    <w:rsid w:val="00584748"/>
    <w:rsid w:val="00585B46"/>
    <w:rsid w:val="005866F3"/>
    <w:rsid w:val="0058697A"/>
    <w:rsid w:val="00587080"/>
    <w:rsid w:val="00587B13"/>
    <w:rsid w:val="00590345"/>
    <w:rsid w:val="00591978"/>
    <w:rsid w:val="0059233B"/>
    <w:rsid w:val="00593117"/>
    <w:rsid w:val="0059372B"/>
    <w:rsid w:val="00593859"/>
    <w:rsid w:val="00595035"/>
    <w:rsid w:val="005A0DD9"/>
    <w:rsid w:val="005A1E73"/>
    <w:rsid w:val="005A200C"/>
    <w:rsid w:val="005A3AF7"/>
    <w:rsid w:val="005A4B46"/>
    <w:rsid w:val="005A620C"/>
    <w:rsid w:val="005A71E1"/>
    <w:rsid w:val="005B0F22"/>
    <w:rsid w:val="005B2B69"/>
    <w:rsid w:val="005B2F54"/>
    <w:rsid w:val="005B3B68"/>
    <w:rsid w:val="005B6733"/>
    <w:rsid w:val="005B7505"/>
    <w:rsid w:val="005C2CD0"/>
    <w:rsid w:val="005C43A5"/>
    <w:rsid w:val="005C5538"/>
    <w:rsid w:val="005C55BA"/>
    <w:rsid w:val="005D2145"/>
    <w:rsid w:val="005D31D4"/>
    <w:rsid w:val="005D467F"/>
    <w:rsid w:val="005D6636"/>
    <w:rsid w:val="005D702D"/>
    <w:rsid w:val="005E2047"/>
    <w:rsid w:val="005E3B1C"/>
    <w:rsid w:val="005E3B1F"/>
    <w:rsid w:val="005E476D"/>
    <w:rsid w:val="005E4D94"/>
    <w:rsid w:val="005E4FAA"/>
    <w:rsid w:val="005F2552"/>
    <w:rsid w:val="005F31AB"/>
    <w:rsid w:val="005F3D59"/>
    <w:rsid w:val="005F7948"/>
    <w:rsid w:val="00600938"/>
    <w:rsid w:val="00603088"/>
    <w:rsid w:val="006032E1"/>
    <w:rsid w:val="0060448E"/>
    <w:rsid w:val="006044E7"/>
    <w:rsid w:val="00606360"/>
    <w:rsid w:val="00607786"/>
    <w:rsid w:val="006110FC"/>
    <w:rsid w:val="00612894"/>
    <w:rsid w:val="0061467E"/>
    <w:rsid w:val="00616EA0"/>
    <w:rsid w:val="006176E0"/>
    <w:rsid w:val="006209F1"/>
    <w:rsid w:val="00621A2C"/>
    <w:rsid w:val="00621BD7"/>
    <w:rsid w:val="0062243B"/>
    <w:rsid w:val="00623E48"/>
    <w:rsid w:val="006277DA"/>
    <w:rsid w:val="006301C8"/>
    <w:rsid w:val="006303D0"/>
    <w:rsid w:val="006308C6"/>
    <w:rsid w:val="006311ED"/>
    <w:rsid w:val="006318D2"/>
    <w:rsid w:val="0063212F"/>
    <w:rsid w:val="006323EB"/>
    <w:rsid w:val="006366EF"/>
    <w:rsid w:val="00637776"/>
    <w:rsid w:val="0064190E"/>
    <w:rsid w:val="00641E04"/>
    <w:rsid w:val="006421DA"/>
    <w:rsid w:val="006430DD"/>
    <w:rsid w:val="00644218"/>
    <w:rsid w:val="006450CE"/>
    <w:rsid w:val="0064640C"/>
    <w:rsid w:val="00646D63"/>
    <w:rsid w:val="00647F37"/>
    <w:rsid w:val="0065083E"/>
    <w:rsid w:val="0065136B"/>
    <w:rsid w:val="006528FD"/>
    <w:rsid w:val="0065294E"/>
    <w:rsid w:val="00654EAD"/>
    <w:rsid w:val="00655DC4"/>
    <w:rsid w:val="00656428"/>
    <w:rsid w:val="00657B55"/>
    <w:rsid w:val="00663142"/>
    <w:rsid w:val="00663B5C"/>
    <w:rsid w:val="00663FC5"/>
    <w:rsid w:val="0067102F"/>
    <w:rsid w:val="00671749"/>
    <w:rsid w:val="006729F0"/>
    <w:rsid w:val="00673201"/>
    <w:rsid w:val="006744D7"/>
    <w:rsid w:val="00674AA4"/>
    <w:rsid w:val="006757BB"/>
    <w:rsid w:val="006758B3"/>
    <w:rsid w:val="0067616C"/>
    <w:rsid w:val="00680DF9"/>
    <w:rsid w:val="00681FAB"/>
    <w:rsid w:val="00683D41"/>
    <w:rsid w:val="00684398"/>
    <w:rsid w:val="00685B06"/>
    <w:rsid w:val="00687059"/>
    <w:rsid w:val="006900E5"/>
    <w:rsid w:val="00691201"/>
    <w:rsid w:val="00691E09"/>
    <w:rsid w:val="00692424"/>
    <w:rsid w:val="00692F9F"/>
    <w:rsid w:val="0069561A"/>
    <w:rsid w:val="0069753D"/>
    <w:rsid w:val="006A014F"/>
    <w:rsid w:val="006A5D26"/>
    <w:rsid w:val="006A76E7"/>
    <w:rsid w:val="006B2E88"/>
    <w:rsid w:val="006B32C6"/>
    <w:rsid w:val="006B5458"/>
    <w:rsid w:val="006B66D9"/>
    <w:rsid w:val="006B6A83"/>
    <w:rsid w:val="006B6E29"/>
    <w:rsid w:val="006B70B8"/>
    <w:rsid w:val="006B788A"/>
    <w:rsid w:val="006B7E72"/>
    <w:rsid w:val="006C049C"/>
    <w:rsid w:val="006C0A59"/>
    <w:rsid w:val="006C13B5"/>
    <w:rsid w:val="006C1CE3"/>
    <w:rsid w:val="006C5230"/>
    <w:rsid w:val="006C5684"/>
    <w:rsid w:val="006C59E0"/>
    <w:rsid w:val="006C64B7"/>
    <w:rsid w:val="006C7286"/>
    <w:rsid w:val="006D0643"/>
    <w:rsid w:val="006D5DC8"/>
    <w:rsid w:val="006D622A"/>
    <w:rsid w:val="006D6740"/>
    <w:rsid w:val="006D6C1E"/>
    <w:rsid w:val="006D70F2"/>
    <w:rsid w:val="006E0541"/>
    <w:rsid w:val="006E0B6F"/>
    <w:rsid w:val="006E2661"/>
    <w:rsid w:val="006E2CEC"/>
    <w:rsid w:val="006E415A"/>
    <w:rsid w:val="006E4510"/>
    <w:rsid w:val="006E491B"/>
    <w:rsid w:val="006E5E73"/>
    <w:rsid w:val="006E6C16"/>
    <w:rsid w:val="006F08C8"/>
    <w:rsid w:val="006F1557"/>
    <w:rsid w:val="006F444B"/>
    <w:rsid w:val="006F536C"/>
    <w:rsid w:val="006F77B6"/>
    <w:rsid w:val="007017A9"/>
    <w:rsid w:val="00703419"/>
    <w:rsid w:val="00703C15"/>
    <w:rsid w:val="00703EF7"/>
    <w:rsid w:val="00704024"/>
    <w:rsid w:val="00704329"/>
    <w:rsid w:val="00704D87"/>
    <w:rsid w:val="0071073C"/>
    <w:rsid w:val="007115F2"/>
    <w:rsid w:val="00711B35"/>
    <w:rsid w:val="00714118"/>
    <w:rsid w:val="0071484F"/>
    <w:rsid w:val="007159FE"/>
    <w:rsid w:val="00715FEF"/>
    <w:rsid w:val="00716A99"/>
    <w:rsid w:val="0072092E"/>
    <w:rsid w:val="00721075"/>
    <w:rsid w:val="007217D1"/>
    <w:rsid w:val="007218BA"/>
    <w:rsid w:val="00722D3D"/>
    <w:rsid w:val="00724D32"/>
    <w:rsid w:val="00725214"/>
    <w:rsid w:val="00730E60"/>
    <w:rsid w:val="00731F3D"/>
    <w:rsid w:val="0073360F"/>
    <w:rsid w:val="00747DE4"/>
    <w:rsid w:val="00747FC7"/>
    <w:rsid w:val="00750757"/>
    <w:rsid w:val="007509F0"/>
    <w:rsid w:val="00751382"/>
    <w:rsid w:val="00751684"/>
    <w:rsid w:val="00752F01"/>
    <w:rsid w:val="00753E73"/>
    <w:rsid w:val="00755AC7"/>
    <w:rsid w:val="00755D2C"/>
    <w:rsid w:val="00763D69"/>
    <w:rsid w:val="0076512C"/>
    <w:rsid w:val="007666E5"/>
    <w:rsid w:val="00767056"/>
    <w:rsid w:val="00767F07"/>
    <w:rsid w:val="00770220"/>
    <w:rsid w:val="00770762"/>
    <w:rsid w:val="0077135F"/>
    <w:rsid w:val="007720BF"/>
    <w:rsid w:val="007725E7"/>
    <w:rsid w:val="0077285B"/>
    <w:rsid w:val="00773201"/>
    <w:rsid w:val="00774886"/>
    <w:rsid w:val="007757F8"/>
    <w:rsid w:val="00775C2F"/>
    <w:rsid w:val="00777F84"/>
    <w:rsid w:val="007806C7"/>
    <w:rsid w:val="00781C86"/>
    <w:rsid w:val="0078344A"/>
    <w:rsid w:val="00785305"/>
    <w:rsid w:val="0078790C"/>
    <w:rsid w:val="00787D0D"/>
    <w:rsid w:val="0079370F"/>
    <w:rsid w:val="00793BBB"/>
    <w:rsid w:val="00794646"/>
    <w:rsid w:val="00794B34"/>
    <w:rsid w:val="00795CAE"/>
    <w:rsid w:val="00797441"/>
    <w:rsid w:val="00797B7A"/>
    <w:rsid w:val="007A09EF"/>
    <w:rsid w:val="007A1A14"/>
    <w:rsid w:val="007A4362"/>
    <w:rsid w:val="007A49AC"/>
    <w:rsid w:val="007A5EBD"/>
    <w:rsid w:val="007A7C32"/>
    <w:rsid w:val="007B11AB"/>
    <w:rsid w:val="007B32A3"/>
    <w:rsid w:val="007B3689"/>
    <w:rsid w:val="007B43B9"/>
    <w:rsid w:val="007B5CA1"/>
    <w:rsid w:val="007B6C4E"/>
    <w:rsid w:val="007B6F33"/>
    <w:rsid w:val="007C0EB0"/>
    <w:rsid w:val="007C1E7E"/>
    <w:rsid w:val="007C24A4"/>
    <w:rsid w:val="007C2A66"/>
    <w:rsid w:val="007C3243"/>
    <w:rsid w:val="007C3877"/>
    <w:rsid w:val="007C4B06"/>
    <w:rsid w:val="007C4CF8"/>
    <w:rsid w:val="007C5E38"/>
    <w:rsid w:val="007C6C8A"/>
    <w:rsid w:val="007C7E82"/>
    <w:rsid w:val="007D1F55"/>
    <w:rsid w:val="007D3A62"/>
    <w:rsid w:val="007D4424"/>
    <w:rsid w:val="007D5A3D"/>
    <w:rsid w:val="007D73D8"/>
    <w:rsid w:val="007E0D8E"/>
    <w:rsid w:val="007E13AB"/>
    <w:rsid w:val="007E3ACE"/>
    <w:rsid w:val="007E4D15"/>
    <w:rsid w:val="007E6AD6"/>
    <w:rsid w:val="007E6D75"/>
    <w:rsid w:val="007F3F25"/>
    <w:rsid w:val="007F7380"/>
    <w:rsid w:val="007F75F9"/>
    <w:rsid w:val="007F775D"/>
    <w:rsid w:val="00806F32"/>
    <w:rsid w:val="00810F78"/>
    <w:rsid w:val="0081130E"/>
    <w:rsid w:val="008118CF"/>
    <w:rsid w:val="008128DA"/>
    <w:rsid w:val="00813F78"/>
    <w:rsid w:val="008144F3"/>
    <w:rsid w:val="00814FA7"/>
    <w:rsid w:val="00816298"/>
    <w:rsid w:val="0081635A"/>
    <w:rsid w:val="0082153B"/>
    <w:rsid w:val="00821C62"/>
    <w:rsid w:val="00822AB9"/>
    <w:rsid w:val="00822F27"/>
    <w:rsid w:val="00824E1F"/>
    <w:rsid w:val="00825457"/>
    <w:rsid w:val="008266C7"/>
    <w:rsid w:val="00826AEC"/>
    <w:rsid w:val="00831498"/>
    <w:rsid w:val="00833818"/>
    <w:rsid w:val="008349C5"/>
    <w:rsid w:val="00835F02"/>
    <w:rsid w:val="00837BA6"/>
    <w:rsid w:val="00842F6C"/>
    <w:rsid w:val="008462F5"/>
    <w:rsid w:val="00850302"/>
    <w:rsid w:val="0085065D"/>
    <w:rsid w:val="00851565"/>
    <w:rsid w:val="00851B88"/>
    <w:rsid w:val="008521BA"/>
    <w:rsid w:val="008521EB"/>
    <w:rsid w:val="008523C8"/>
    <w:rsid w:val="00854F0D"/>
    <w:rsid w:val="00857039"/>
    <w:rsid w:val="008577BB"/>
    <w:rsid w:val="00862C52"/>
    <w:rsid w:val="00863362"/>
    <w:rsid w:val="0086381C"/>
    <w:rsid w:val="00863C4B"/>
    <w:rsid w:val="00864583"/>
    <w:rsid w:val="00864D01"/>
    <w:rsid w:val="00865365"/>
    <w:rsid w:val="008747AF"/>
    <w:rsid w:val="00875372"/>
    <w:rsid w:val="00883673"/>
    <w:rsid w:val="008837B6"/>
    <w:rsid w:val="00883D0B"/>
    <w:rsid w:val="00884AAF"/>
    <w:rsid w:val="008861E1"/>
    <w:rsid w:val="008879A5"/>
    <w:rsid w:val="00890808"/>
    <w:rsid w:val="00891250"/>
    <w:rsid w:val="0089193C"/>
    <w:rsid w:val="00892F9A"/>
    <w:rsid w:val="00893F07"/>
    <w:rsid w:val="008958FF"/>
    <w:rsid w:val="008961C7"/>
    <w:rsid w:val="00896DC4"/>
    <w:rsid w:val="008A0882"/>
    <w:rsid w:val="008A1326"/>
    <w:rsid w:val="008A3B0C"/>
    <w:rsid w:val="008A421C"/>
    <w:rsid w:val="008A5930"/>
    <w:rsid w:val="008A594C"/>
    <w:rsid w:val="008B033C"/>
    <w:rsid w:val="008B05A2"/>
    <w:rsid w:val="008B24F5"/>
    <w:rsid w:val="008B2DC8"/>
    <w:rsid w:val="008B5A01"/>
    <w:rsid w:val="008B6860"/>
    <w:rsid w:val="008C1950"/>
    <w:rsid w:val="008C3D2E"/>
    <w:rsid w:val="008C4128"/>
    <w:rsid w:val="008C6407"/>
    <w:rsid w:val="008C6928"/>
    <w:rsid w:val="008D0B9C"/>
    <w:rsid w:val="008D2CB3"/>
    <w:rsid w:val="008D3104"/>
    <w:rsid w:val="008D56A9"/>
    <w:rsid w:val="008D6A80"/>
    <w:rsid w:val="008E00A1"/>
    <w:rsid w:val="008E01F9"/>
    <w:rsid w:val="008E0A59"/>
    <w:rsid w:val="008E2DB9"/>
    <w:rsid w:val="008E31B9"/>
    <w:rsid w:val="008E3653"/>
    <w:rsid w:val="008E4F79"/>
    <w:rsid w:val="008E5F50"/>
    <w:rsid w:val="008F0AA1"/>
    <w:rsid w:val="008F0C01"/>
    <w:rsid w:val="008F1268"/>
    <w:rsid w:val="008F19B3"/>
    <w:rsid w:val="008F2B42"/>
    <w:rsid w:val="008F3E63"/>
    <w:rsid w:val="008F4971"/>
    <w:rsid w:val="008F5058"/>
    <w:rsid w:val="008F5BF7"/>
    <w:rsid w:val="008F6C35"/>
    <w:rsid w:val="008F6D36"/>
    <w:rsid w:val="008F7DF5"/>
    <w:rsid w:val="008F7F7F"/>
    <w:rsid w:val="0090181C"/>
    <w:rsid w:val="0090204C"/>
    <w:rsid w:val="00905A8C"/>
    <w:rsid w:val="00911A42"/>
    <w:rsid w:val="00911AD6"/>
    <w:rsid w:val="00911DD7"/>
    <w:rsid w:val="00912C4A"/>
    <w:rsid w:val="00914EB2"/>
    <w:rsid w:val="00916396"/>
    <w:rsid w:val="00917C7B"/>
    <w:rsid w:val="0092105D"/>
    <w:rsid w:val="009222D0"/>
    <w:rsid w:val="00922FAE"/>
    <w:rsid w:val="00923211"/>
    <w:rsid w:val="009240B8"/>
    <w:rsid w:val="00924C24"/>
    <w:rsid w:val="00925D05"/>
    <w:rsid w:val="0092665C"/>
    <w:rsid w:val="009266CF"/>
    <w:rsid w:val="00926A07"/>
    <w:rsid w:val="00926A4E"/>
    <w:rsid w:val="00926CCE"/>
    <w:rsid w:val="00927CC1"/>
    <w:rsid w:val="00931494"/>
    <w:rsid w:val="00931EE2"/>
    <w:rsid w:val="009347BE"/>
    <w:rsid w:val="00935779"/>
    <w:rsid w:val="009372CE"/>
    <w:rsid w:val="00937376"/>
    <w:rsid w:val="0094299E"/>
    <w:rsid w:val="0094427E"/>
    <w:rsid w:val="00945993"/>
    <w:rsid w:val="009459D3"/>
    <w:rsid w:val="009471AF"/>
    <w:rsid w:val="00951320"/>
    <w:rsid w:val="00951CC2"/>
    <w:rsid w:val="00953FC1"/>
    <w:rsid w:val="009557FD"/>
    <w:rsid w:val="00955B05"/>
    <w:rsid w:val="00957576"/>
    <w:rsid w:val="00957891"/>
    <w:rsid w:val="00960654"/>
    <w:rsid w:val="00962145"/>
    <w:rsid w:val="00963AB8"/>
    <w:rsid w:val="00963F3A"/>
    <w:rsid w:val="0097467D"/>
    <w:rsid w:val="00974AC9"/>
    <w:rsid w:val="00974DBA"/>
    <w:rsid w:val="00975F94"/>
    <w:rsid w:val="00976D9F"/>
    <w:rsid w:val="00976DC9"/>
    <w:rsid w:val="00977975"/>
    <w:rsid w:val="009806A6"/>
    <w:rsid w:val="0098113C"/>
    <w:rsid w:val="00982413"/>
    <w:rsid w:val="0098316C"/>
    <w:rsid w:val="00983253"/>
    <w:rsid w:val="00983884"/>
    <w:rsid w:val="00983B61"/>
    <w:rsid w:val="00983B95"/>
    <w:rsid w:val="00985B04"/>
    <w:rsid w:val="0098632E"/>
    <w:rsid w:val="00987141"/>
    <w:rsid w:val="009921FC"/>
    <w:rsid w:val="0099239A"/>
    <w:rsid w:val="009925BE"/>
    <w:rsid w:val="00994031"/>
    <w:rsid w:val="009967CF"/>
    <w:rsid w:val="00996F27"/>
    <w:rsid w:val="009A0311"/>
    <w:rsid w:val="009A0EFC"/>
    <w:rsid w:val="009A1584"/>
    <w:rsid w:val="009A2AB2"/>
    <w:rsid w:val="009A47B9"/>
    <w:rsid w:val="009A6904"/>
    <w:rsid w:val="009A6B56"/>
    <w:rsid w:val="009B1BD0"/>
    <w:rsid w:val="009B4A42"/>
    <w:rsid w:val="009B59A8"/>
    <w:rsid w:val="009B63CA"/>
    <w:rsid w:val="009B65B7"/>
    <w:rsid w:val="009B6EC9"/>
    <w:rsid w:val="009C06A1"/>
    <w:rsid w:val="009C09A0"/>
    <w:rsid w:val="009C1AE4"/>
    <w:rsid w:val="009C259D"/>
    <w:rsid w:val="009C3FC5"/>
    <w:rsid w:val="009C6CA4"/>
    <w:rsid w:val="009D3710"/>
    <w:rsid w:val="009D437A"/>
    <w:rsid w:val="009D4975"/>
    <w:rsid w:val="009D4B8C"/>
    <w:rsid w:val="009D6D87"/>
    <w:rsid w:val="009E04DB"/>
    <w:rsid w:val="009E0683"/>
    <w:rsid w:val="009E1EF4"/>
    <w:rsid w:val="009E4CB4"/>
    <w:rsid w:val="009E6833"/>
    <w:rsid w:val="009F1325"/>
    <w:rsid w:val="009F37CD"/>
    <w:rsid w:val="009F3998"/>
    <w:rsid w:val="009F3AA3"/>
    <w:rsid w:val="009F5C8F"/>
    <w:rsid w:val="00A01ADD"/>
    <w:rsid w:val="00A05306"/>
    <w:rsid w:val="00A06D06"/>
    <w:rsid w:val="00A10AFF"/>
    <w:rsid w:val="00A10B96"/>
    <w:rsid w:val="00A11AB4"/>
    <w:rsid w:val="00A14CFB"/>
    <w:rsid w:val="00A14F8E"/>
    <w:rsid w:val="00A16C75"/>
    <w:rsid w:val="00A16DF2"/>
    <w:rsid w:val="00A17B4E"/>
    <w:rsid w:val="00A20A2B"/>
    <w:rsid w:val="00A22402"/>
    <w:rsid w:val="00A23115"/>
    <w:rsid w:val="00A2342F"/>
    <w:rsid w:val="00A25BF0"/>
    <w:rsid w:val="00A271FE"/>
    <w:rsid w:val="00A2749E"/>
    <w:rsid w:val="00A27EB9"/>
    <w:rsid w:val="00A305E9"/>
    <w:rsid w:val="00A30D1C"/>
    <w:rsid w:val="00A322E6"/>
    <w:rsid w:val="00A32822"/>
    <w:rsid w:val="00A32CBB"/>
    <w:rsid w:val="00A32F7C"/>
    <w:rsid w:val="00A33AC6"/>
    <w:rsid w:val="00A33E8E"/>
    <w:rsid w:val="00A353E9"/>
    <w:rsid w:val="00A3657E"/>
    <w:rsid w:val="00A3734B"/>
    <w:rsid w:val="00A374F0"/>
    <w:rsid w:val="00A37ACB"/>
    <w:rsid w:val="00A37D32"/>
    <w:rsid w:val="00A37ED5"/>
    <w:rsid w:val="00A412E3"/>
    <w:rsid w:val="00A41E8D"/>
    <w:rsid w:val="00A4214B"/>
    <w:rsid w:val="00A421D9"/>
    <w:rsid w:val="00A4258D"/>
    <w:rsid w:val="00A42AED"/>
    <w:rsid w:val="00A43B0E"/>
    <w:rsid w:val="00A45D79"/>
    <w:rsid w:val="00A45DC2"/>
    <w:rsid w:val="00A46392"/>
    <w:rsid w:val="00A46C53"/>
    <w:rsid w:val="00A46F57"/>
    <w:rsid w:val="00A46F83"/>
    <w:rsid w:val="00A47395"/>
    <w:rsid w:val="00A473E2"/>
    <w:rsid w:val="00A4758D"/>
    <w:rsid w:val="00A5373C"/>
    <w:rsid w:val="00A54BF5"/>
    <w:rsid w:val="00A61434"/>
    <w:rsid w:val="00A61C91"/>
    <w:rsid w:val="00A655D4"/>
    <w:rsid w:val="00A672D5"/>
    <w:rsid w:val="00A70DCD"/>
    <w:rsid w:val="00A71A25"/>
    <w:rsid w:val="00A750F8"/>
    <w:rsid w:val="00A773B7"/>
    <w:rsid w:val="00A80A5D"/>
    <w:rsid w:val="00A80B0E"/>
    <w:rsid w:val="00A810CE"/>
    <w:rsid w:val="00A81780"/>
    <w:rsid w:val="00A8244A"/>
    <w:rsid w:val="00A84B1C"/>
    <w:rsid w:val="00A856DF"/>
    <w:rsid w:val="00A85C25"/>
    <w:rsid w:val="00A87F96"/>
    <w:rsid w:val="00A90E3D"/>
    <w:rsid w:val="00A91B18"/>
    <w:rsid w:val="00A925F2"/>
    <w:rsid w:val="00A957B4"/>
    <w:rsid w:val="00A961F4"/>
    <w:rsid w:val="00A96362"/>
    <w:rsid w:val="00A97790"/>
    <w:rsid w:val="00AA076B"/>
    <w:rsid w:val="00AA5A18"/>
    <w:rsid w:val="00AA6BA0"/>
    <w:rsid w:val="00AA7B0D"/>
    <w:rsid w:val="00AA7B6E"/>
    <w:rsid w:val="00AB1E71"/>
    <w:rsid w:val="00AB5712"/>
    <w:rsid w:val="00AB58B7"/>
    <w:rsid w:val="00AB593D"/>
    <w:rsid w:val="00AB7075"/>
    <w:rsid w:val="00AB7ACD"/>
    <w:rsid w:val="00AB7DE8"/>
    <w:rsid w:val="00AC0A68"/>
    <w:rsid w:val="00AC0CEC"/>
    <w:rsid w:val="00AC1D4F"/>
    <w:rsid w:val="00AC1E3B"/>
    <w:rsid w:val="00AC270D"/>
    <w:rsid w:val="00AC3921"/>
    <w:rsid w:val="00AC3F1E"/>
    <w:rsid w:val="00AC3F8D"/>
    <w:rsid w:val="00AC5077"/>
    <w:rsid w:val="00AC6898"/>
    <w:rsid w:val="00AC6CFF"/>
    <w:rsid w:val="00AC773C"/>
    <w:rsid w:val="00AD2C7E"/>
    <w:rsid w:val="00AD46A1"/>
    <w:rsid w:val="00AD7427"/>
    <w:rsid w:val="00AE262B"/>
    <w:rsid w:val="00AE4442"/>
    <w:rsid w:val="00AF15D9"/>
    <w:rsid w:val="00AF5768"/>
    <w:rsid w:val="00AF7925"/>
    <w:rsid w:val="00B00D19"/>
    <w:rsid w:val="00B01738"/>
    <w:rsid w:val="00B02407"/>
    <w:rsid w:val="00B06ECF"/>
    <w:rsid w:val="00B07A97"/>
    <w:rsid w:val="00B10B72"/>
    <w:rsid w:val="00B11798"/>
    <w:rsid w:val="00B1238C"/>
    <w:rsid w:val="00B12E92"/>
    <w:rsid w:val="00B131A8"/>
    <w:rsid w:val="00B14027"/>
    <w:rsid w:val="00B153BE"/>
    <w:rsid w:val="00B1540F"/>
    <w:rsid w:val="00B16194"/>
    <w:rsid w:val="00B16551"/>
    <w:rsid w:val="00B23250"/>
    <w:rsid w:val="00B24E0F"/>
    <w:rsid w:val="00B2543E"/>
    <w:rsid w:val="00B26D69"/>
    <w:rsid w:val="00B3068C"/>
    <w:rsid w:val="00B3245B"/>
    <w:rsid w:val="00B3343E"/>
    <w:rsid w:val="00B33C29"/>
    <w:rsid w:val="00B34925"/>
    <w:rsid w:val="00B355B7"/>
    <w:rsid w:val="00B3714D"/>
    <w:rsid w:val="00B40FAC"/>
    <w:rsid w:val="00B4194E"/>
    <w:rsid w:val="00B41D1D"/>
    <w:rsid w:val="00B41FCE"/>
    <w:rsid w:val="00B47578"/>
    <w:rsid w:val="00B50874"/>
    <w:rsid w:val="00B50E9B"/>
    <w:rsid w:val="00B5162F"/>
    <w:rsid w:val="00B527D7"/>
    <w:rsid w:val="00B54B24"/>
    <w:rsid w:val="00B5535F"/>
    <w:rsid w:val="00B55573"/>
    <w:rsid w:val="00B56C0D"/>
    <w:rsid w:val="00B57A54"/>
    <w:rsid w:val="00B57CB8"/>
    <w:rsid w:val="00B57D1E"/>
    <w:rsid w:val="00B614EE"/>
    <w:rsid w:val="00B661C9"/>
    <w:rsid w:val="00B663D8"/>
    <w:rsid w:val="00B678A9"/>
    <w:rsid w:val="00B7326A"/>
    <w:rsid w:val="00B7368B"/>
    <w:rsid w:val="00B774D6"/>
    <w:rsid w:val="00B82C2D"/>
    <w:rsid w:val="00B82F2B"/>
    <w:rsid w:val="00B85FF8"/>
    <w:rsid w:val="00B8690C"/>
    <w:rsid w:val="00B8742F"/>
    <w:rsid w:val="00B901AF"/>
    <w:rsid w:val="00B907CE"/>
    <w:rsid w:val="00B91CA0"/>
    <w:rsid w:val="00B92BB7"/>
    <w:rsid w:val="00B92F52"/>
    <w:rsid w:val="00B9411B"/>
    <w:rsid w:val="00B9548A"/>
    <w:rsid w:val="00B956FC"/>
    <w:rsid w:val="00B959A3"/>
    <w:rsid w:val="00BA29F6"/>
    <w:rsid w:val="00BA4578"/>
    <w:rsid w:val="00BA4F7D"/>
    <w:rsid w:val="00BB30DC"/>
    <w:rsid w:val="00BB4995"/>
    <w:rsid w:val="00BB4E74"/>
    <w:rsid w:val="00BB7CDE"/>
    <w:rsid w:val="00BC0F98"/>
    <w:rsid w:val="00BC21E8"/>
    <w:rsid w:val="00BC2E71"/>
    <w:rsid w:val="00BC315D"/>
    <w:rsid w:val="00BC3305"/>
    <w:rsid w:val="00BC712E"/>
    <w:rsid w:val="00BD0DB8"/>
    <w:rsid w:val="00BD1850"/>
    <w:rsid w:val="00BD313F"/>
    <w:rsid w:val="00BD7A31"/>
    <w:rsid w:val="00BD7CCA"/>
    <w:rsid w:val="00BE2DF8"/>
    <w:rsid w:val="00BE4E6A"/>
    <w:rsid w:val="00BE6B22"/>
    <w:rsid w:val="00BF0569"/>
    <w:rsid w:val="00BF4AC5"/>
    <w:rsid w:val="00C012AA"/>
    <w:rsid w:val="00C0196B"/>
    <w:rsid w:val="00C0283B"/>
    <w:rsid w:val="00C0321D"/>
    <w:rsid w:val="00C039DD"/>
    <w:rsid w:val="00C0504A"/>
    <w:rsid w:val="00C05A73"/>
    <w:rsid w:val="00C05AA6"/>
    <w:rsid w:val="00C05F53"/>
    <w:rsid w:val="00C060A0"/>
    <w:rsid w:val="00C06528"/>
    <w:rsid w:val="00C079A6"/>
    <w:rsid w:val="00C07AD7"/>
    <w:rsid w:val="00C104F7"/>
    <w:rsid w:val="00C11C78"/>
    <w:rsid w:val="00C12C3A"/>
    <w:rsid w:val="00C14480"/>
    <w:rsid w:val="00C14F58"/>
    <w:rsid w:val="00C15B75"/>
    <w:rsid w:val="00C179C6"/>
    <w:rsid w:val="00C219E6"/>
    <w:rsid w:val="00C23774"/>
    <w:rsid w:val="00C2543D"/>
    <w:rsid w:val="00C27696"/>
    <w:rsid w:val="00C30CB6"/>
    <w:rsid w:val="00C346D4"/>
    <w:rsid w:val="00C36284"/>
    <w:rsid w:val="00C37260"/>
    <w:rsid w:val="00C37A60"/>
    <w:rsid w:val="00C419E4"/>
    <w:rsid w:val="00C424EF"/>
    <w:rsid w:val="00C42671"/>
    <w:rsid w:val="00C445CF"/>
    <w:rsid w:val="00C44749"/>
    <w:rsid w:val="00C46129"/>
    <w:rsid w:val="00C463C4"/>
    <w:rsid w:val="00C4670A"/>
    <w:rsid w:val="00C500D3"/>
    <w:rsid w:val="00C50DD5"/>
    <w:rsid w:val="00C514E8"/>
    <w:rsid w:val="00C525F5"/>
    <w:rsid w:val="00C52F01"/>
    <w:rsid w:val="00C5324B"/>
    <w:rsid w:val="00C53895"/>
    <w:rsid w:val="00C5519C"/>
    <w:rsid w:val="00C56888"/>
    <w:rsid w:val="00C56C54"/>
    <w:rsid w:val="00C570E4"/>
    <w:rsid w:val="00C61EDA"/>
    <w:rsid w:val="00C6399E"/>
    <w:rsid w:val="00C64104"/>
    <w:rsid w:val="00C67D9E"/>
    <w:rsid w:val="00C70345"/>
    <w:rsid w:val="00C7098A"/>
    <w:rsid w:val="00C74D4F"/>
    <w:rsid w:val="00C769CA"/>
    <w:rsid w:val="00C76D00"/>
    <w:rsid w:val="00C772DC"/>
    <w:rsid w:val="00C77E0F"/>
    <w:rsid w:val="00C77F8C"/>
    <w:rsid w:val="00C80182"/>
    <w:rsid w:val="00C801D3"/>
    <w:rsid w:val="00C80D94"/>
    <w:rsid w:val="00C820C7"/>
    <w:rsid w:val="00C822E4"/>
    <w:rsid w:val="00C824A5"/>
    <w:rsid w:val="00C82B6B"/>
    <w:rsid w:val="00C83271"/>
    <w:rsid w:val="00C8657B"/>
    <w:rsid w:val="00C8701B"/>
    <w:rsid w:val="00C908EB"/>
    <w:rsid w:val="00C92097"/>
    <w:rsid w:val="00C93487"/>
    <w:rsid w:val="00C9392F"/>
    <w:rsid w:val="00C97B33"/>
    <w:rsid w:val="00CA2333"/>
    <w:rsid w:val="00CA392D"/>
    <w:rsid w:val="00CA55F9"/>
    <w:rsid w:val="00CB17EF"/>
    <w:rsid w:val="00CB1B71"/>
    <w:rsid w:val="00CB32EC"/>
    <w:rsid w:val="00CB3A8E"/>
    <w:rsid w:val="00CB4B78"/>
    <w:rsid w:val="00CB66EC"/>
    <w:rsid w:val="00CB6BB0"/>
    <w:rsid w:val="00CC03A1"/>
    <w:rsid w:val="00CC1E63"/>
    <w:rsid w:val="00CC3DCA"/>
    <w:rsid w:val="00CC5591"/>
    <w:rsid w:val="00CD0C38"/>
    <w:rsid w:val="00CD262A"/>
    <w:rsid w:val="00CD6CF6"/>
    <w:rsid w:val="00CD7571"/>
    <w:rsid w:val="00CE01AA"/>
    <w:rsid w:val="00CE049B"/>
    <w:rsid w:val="00CE10E1"/>
    <w:rsid w:val="00CE2D0E"/>
    <w:rsid w:val="00CE3EF7"/>
    <w:rsid w:val="00CE4BA3"/>
    <w:rsid w:val="00CE507F"/>
    <w:rsid w:val="00CE731F"/>
    <w:rsid w:val="00CE7BA7"/>
    <w:rsid w:val="00CF044F"/>
    <w:rsid w:val="00CF2394"/>
    <w:rsid w:val="00CF2E8F"/>
    <w:rsid w:val="00CF36A5"/>
    <w:rsid w:val="00CF4D5D"/>
    <w:rsid w:val="00D048B3"/>
    <w:rsid w:val="00D048CF"/>
    <w:rsid w:val="00D04AE7"/>
    <w:rsid w:val="00D06B45"/>
    <w:rsid w:val="00D138A5"/>
    <w:rsid w:val="00D141A5"/>
    <w:rsid w:val="00D1577A"/>
    <w:rsid w:val="00D1677B"/>
    <w:rsid w:val="00D16BA2"/>
    <w:rsid w:val="00D17BA5"/>
    <w:rsid w:val="00D21159"/>
    <w:rsid w:val="00D23325"/>
    <w:rsid w:val="00D23CF6"/>
    <w:rsid w:val="00D23F71"/>
    <w:rsid w:val="00D24321"/>
    <w:rsid w:val="00D273A1"/>
    <w:rsid w:val="00D27A8F"/>
    <w:rsid w:val="00D30503"/>
    <w:rsid w:val="00D30891"/>
    <w:rsid w:val="00D31126"/>
    <w:rsid w:val="00D33260"/>
    <w:rsid w:val="00D33FAD"/>
    <w:rsid w:val="00D35B07"/>
    <w:rsid w:val="00D35E58"/>
    <w:rsid w:val="00D36AB8"/>
    <w:rsid w:val="00D37370"/>
    <w:rsid w:val="00D422A7"/>
    <w:rsid w:val="00D45489"/>
    <w:rsid w:val="00D457C2"/>
    <w:rsid w:val="00D4722E"/>
    <w:rsid w:val="00D53FD5"/>
    <w:rsid w:val="00D55866"/>
    <w:rsid w:val="00D55956"/>
    <w:rsid w:val="00D56192"/>
    <w:rsid w:val="00D56F0E"/>
    <w:rsid w:val="00D57EF6"/>
    <w:rsid w:val="00D60047"/>
    <w:rsid w:val="00D6206B"/>
    <w:rsid w:val="00D62827"/>
    <w:rsid w:val="00D63314"/>
    <w:rsid w:val="00D63E7D"/>
    <w:rsid w:val="00D71C01"/>
    <w:rsid w:val="00D7242D"/>
    <w:rsid w:val="00D72B04"/>
    <w:rsid w:val="00D72CAA"/>
    <w:rsid w:val="00D733A8"/>
    <w:rsid w:val="00D75301"/>
    <w:rsid w:val="00D762EE"/>
    <w:rsid w:val="00D821BA"/>
    <w:rsid w:val="00D822F1"/>
    <w:rsid w:val="00D8677E"/>
    <w:rsid w:val="00D90514"/>
    <w:rsid w:val="00D90747"/>
    <w:rsid w:val="00D91546"/>
    <w:rsid w:val="00D92827"/>
    <w:rsid w:val="00D94329"/>
    <w:rsid w:val="00D943F3"/>
    <w:rsid w:val="00D94FE4"/>
    <w:rsid w:val="00D94FE5"/>
    <w:rsid w:val="00D968EF"/>
    <w:rsid w:val="00DA0ECB"/>
    <w:rsid w:val="00DA2495"/>
    <w:rsid w:val="00DA2FD4"/>
    <w:rsid w:val="00DA5B2C"/>
    <w:rsid w:val="00DA73E6"/>
    <w:rsid w:val="00DB1654"/>
    <w:rsid w:val="00DB2557"/>
    <w:rsid w:val="00DB264A"/>
    <w:rsid w:val="00DB5157"/>
    <w:rsid w:val="00DB5F4C"/>
    <w:rsid w:val="00DB67A1"/>
    <w:rsid w:val="00DC102C"/>
    <w:rsid w:val="00DC22FA"/>
    <w:rsid w:val="00DC25BF"/>
    <w:rsid w:val="00DC29B1"/>
    <w:rsid w:val="00DC3635"/>
    <w:rsid w:val="00DC53BD"/>
    <w:rsid w:val="00DC55B5"/>
    <w:rsid w:val="00DC5C84"/>
    <w:rsid w:val="00DC5CEE"/>
    <w:rsid w:val="00DC6538"/>
    <w:rsid w:val="00DC6AAB"/>
    <w:rsid w:val="00DC6DDC"/>
    <w:rsid w:val="00DC6E16"/>
    <w:rsid w:val="00DC77DF"/>
    <w:rsid w:val="00DD0AC6"/>
    <w:rsid w:val="00DD11F4"/>
    <w:rsid w:val="00DD3239"/>
    <w:rsid w:val="00DD352E"/>
    <w:rsid w:val="00DD42D8"/>
    <w:rsid w:val="00DD5A15"/>
    <w:rsid w:val="00DE19F3"/>
    <w:rsid w:val="00DE2468"/>
    <w:rsid w:val="00DE2B08"/>
    <w:rsid w:val="00DF07B3"/>
    <w:rsid w:val="00DF0DE5"/>
    <w:rsid w:val="00DF1C11"/>
    <w:rsid w:val="00DF2288"/>
    <w:rsid w:val="00DF2D70"/>
    <w:rsid w:val="00DF3053"/>
    <w:rsid w:val="00DF3F0D"/>
    <w:rsid w:val="00DF4322"/>
    <w:rsid w:val="00DF4EAF"/>
    <w:rsid w:val="00DF5906"/>
    <w:rsid w:val="00DF5B80"/>
    <w:rsid w:val="00DF68B6"/>
    <w:rsid w:val="00E00372"/>
    <w:rsid w:val="00E02080"/>
    <w:rsid w:val="00E02316"/>
    <w:rsid w:val="00E04B88"/>
    <w:rsid w:val="00E06F90"/>
    <w:rsid w:val="00E07E5B"/>
    <w:rsid w:val="00E11DD8"/>
    <w:rsid w:val="00E12086"/>
    <w:rsid w:val="00E15974"/>
    <w:rsid w:val="00E16EBD"/>
    <w:rsid w:val="00E2069B"/>
    <w:rsid w:val="00E215FB"/>
    <w:rsid w:val="00E21EE7"/>
    <w:rsid w:val="00E23969"/>
    <w:rsid w:val="00E25E29"/>
    <w:rsid w:val="00E25EE3"/>
    <w:rsid w:val="00E2630F"/>
    <w:rsid w:val="00E300D4"/>
    <w:rsid w:val="00E300EF"/>
    <w:rsid w:val="00E30BC1"/>
    <w:rsid w:val="00E30C7E"/>
    <w:rsid w:val="00E33252"/>
    <w:rsid w:val="00E37119"/>
    <w:rsid w:val="00E45AAA"/>
    <w:rsid w:val="00E46DBC"/>
    <w:rsid w:val="00E46F09"/>
    <w:rsid w:val="00E52130"/>
    <w:rsid w:val="00E52980"/>
    <w:rsid w:val="00E53250"/>
    <w:rsid w:val="00E5425B"/>
    <w:rsid w:val="00E54C03"/>
    <w:rsid w:val="00E57082"/>
    <w:rsid w:val="00E61165"/>
    <w:rsid w:val="00E61441"/>
    <w:rsid w:val="00E61AAC"/>
    <w:rsid w:val="00E62C46"/>
    <w:rsid w:val="00E63194"/>
    <w:rsid w:val="00E63BD1"/>
    <w:rsid w:val="00E64502"/>
    <w:rsid w:val="00E65BFE"/>
    <w:rsid w:val="00E66D35"/>
    <w:rsid w:val="00E738DA"/>
    <w:rsid w:val="00E739E5"/>
    <w:rsid w:val="00E73C18"/>
    <w:rsid w:val="00E74312"/>
    <w:rsid w:val="00E758F9"/>
    <w:rsid w:val="00E761B7"/>
    <w:rsid w:val="00E7638F"/>
    <w:rsid w:val="00E76BAC"/>
    <w:rsid w:val="00E80839"/>
    <w:rsid w:val="00E81138"/>
    <w:rsid w:val="00E81CD0"/>
    <w:rsid w:val="00E83249"/>
    <w:rsid w:val="00E9069C"/>
    <w:rsid w:val="00E91B71"/>
    <w:rsid w:val="00E92B22"/>
    <w:rsid w:val="00E92D3E"/>
    <w:rsid w:val="00E92D77"/>
    <w:rsid w:val="00E93734"/>
    <w:rsid w:val="00E93B44"/>
    <w:rsid w:val="00E94B77"/>
    <w:rsid w:val="00EA0A62"/>
    <w:rsid w:val="00EA0F22"/>
    <w:rsid w:val="00EA0FC3"/>
    <w:rsid w:val="00EA1B93"/>
    <w:rsid w:val="00EA2B7C"/>
    <w:rsid w:val="00EA383C"/>
    <w:rsid w:val="00EA3F4A"/>
    <w:rsid w:val="00EA418C"/>
    <w:rsid w:val="00EA684B"/>
    <w:rsid w:val="00EA73C9"/>
    <w:rsid w:val="00EA779C"/>
    <w:rsid w:val="00EB0FC0"/>
    <w:rsid w:val="00EB1723"/>
    <w:rsid w:val="00EB28B8"/>
    <w:rsid w:val="00EB290E"/>
    <w:rsid w:val="00EB3438"/>
    <w:rsid w:val="00EB3644"/>
    <w:rsid w:val="00EB3EEB"/>
    <w:rsid w:val="00EB541C"/>
    <w:rsid w:val="00EB542F"/>
    <w:rsid w:val="00EB6A95"/>
    <w:rsid w:val="00EB71F9"/>
    <w:rsid w:val="00EB7CCB"/>
    <w:rsid w:val="00EC056D"/>
    <w:rsid w:val="00EC0DC6"/>
    <w:rsid w:val="00EC2B6C"/>
    <w:rsid w:val="00EC34B3"/>
    <w:rsid w:val="00EC3DB3"/>
    <w:rsid w:val="00EC44D8"/>
    <w:rsid w:val="00EC4D7A"/>
    <w:rsid w:val="00EC728B"/>
    <w:rsid w:val="00ED0002"/>
    <w:rsid w:val="00ED489B"/>
    <w:rsid w:val="00ED5B2D"/>
    <w:rsid w:val="00EE1D1B"/>
    <w:rsid w:val="00EE2A33"/>
    <w:rsid w:val="00EE4021"/>
    <w:rsid w:val="00EE5699"/>
    <w:rsid w:val="00EE6CAF"/>
    <w:rsid w:val="00EE7F8F"/>
    <w:rsid w:val="00EF1B44"/>
    <w:rsid w:val="00EF46B9"/>
    <w:rsid w:val="00EF4CB1"/>
    <w:rsid w:val="00EF4E15"/>
    <w:rsid w:val="00EF7315"/>
    <w:rsid w:val="00EF7F5F"/>
    <w:rsid w:val="00F0035A"/>
    <w:rsid w:val="00F0533F"/>
    <w:rsid w:val="00F07214"/>
    <w:rsid w:val="00F115CB"/>
    <w:rsid w:val="00F17AE1"/>
    <w:rsid w:val="00F2070D"/>
    <w:rsid w:val="00F22E5D"/>
    <w:rsid w:val="00F23419"/>
    <w:rsid w:val="00F27D89"/>
    <w:rsid w:val="00F34B7E"/>
    <w:rsid w:val="00F34C7F"/>
    <w:rsid w:val="00F3597A"/>
    <w:rsid w:val="00F37FC5"/>
    <w:rsid w:val="00F4148A"/>
    <w:rsid w:val="00F41DC8"/>
    <w:rsid w:val="00F429B4"/>
    <w:rsid w:val="00F43826"/>
    <w:rsid w:val="00F4454F"/>
    <w:rsid w:val="00F44FFE"/>
    <w:rsid w:val="00F45617"/>
    <w:rsid w:val="00F46DF4"/>
    <w:rsid w:val="00F47BCB"/>
    <w:rsid w:val="00F5037B"/>
    <w:rsid w:val="00F5120A"/>
    <w:rsid w:val="00F535E6"/>
    <w:rsid w:val="00F573C8"/>
    <w:rsid w:val="00F5776C"/>
    <w:rsid w:val="00F57BFF"/>
    <w:rsid w:val="00F60059"/>
    <w:rsid w:val="00F6186D"/>
    <w:rsid w:val="00F63860"/>
    <w:rsid w:val="00F64D8F"/>
    <w:rsid w:val="00F66FDB"/>
    <w:rsid w:val="00F71241"/>
    <w:rsid w:val="00F71FB3"/>
    <w:rsid w:val="00F732E8"/>
    <w:rsid w:val="00F73C40"/>
    <w:rsid w:val="00F7423D"/>
    <w:rsid w:val="00F74256"/>
    <w:rsid w:val="00F764C6"/>
    <w:rsid w:val="00F765B5"/>
    <w:rsid w:val="00F77DC4"/>
    <w:rsid w:val="00F802FA"/>
    <w:rsid w:val="00F807E2"/>
    <w:rsid w:val="00F8201C"/>
    <w:rsid w:val="00F83447"/>
    <w:rsid w:val="00F84FC0"/>
    <w:rsid w:val="00F85AF0"/>
    <w:rsid w:val="00F860C9"/>
    <w:rsid w:val="00F87D2F"/>
    <w:rsid w:val="00F87FF6"/>
    <w:rsid w:val="00F93DA3"/>
    <w:rsid w:val="00F946D1"/>
    <w:rsid w:val="00F97205"/>
    <w:rsid w:val="00FA0F5B"/>
    <w:rsid w:val="00FA2A73"/>
    <w:rsid w:val="00FA42B4"/>
    <w:rsid w:val="00FA46EE"/>
    <w:rsid w:val="00FA66D5"/>
    <w:rsid w:val="00FA6D91"/>
    <w:rsid w:val="00FB1256"/>
    <w:rsid w:val="00FB1535"/>
    <w:rsid w:val="00FB18A1"/>
    <w:rsid w:val="00FB1D6F"/>
    <w:rsid w:val="00FB255C"/>
    <w:rsid w:val="00FB2A22"/>
    <w:rsid w:val="00FB305F"/>
    <w:rsid w:val="00FC17C5"/>
    <w:rsid w:val="00FC222A"/>
    <w:rsid w:val="00FC229B"/>
    <w:rsid w:val="00FC3DE0"/>
    <w:rsid w:val="00FC6479"/>
    <w:rsid w:val="00FD24CD"/>
    <w:rsid w:val="00FD2A9A"/>
    <w:rsid w:val="00FD2E9C"/>
    <w:rsid w:val="00FD673C"/>
    <w:rsid w:val="00FD7274"/>
    <w:rsid w:val="00FD7889"/>
    <w:rsid w:val="00FE04AF"/>
    <w:rsid w:val="00FE0EDA"/>
    <w:rsid w:val="00FE1A56"/>
    <w:rsid w:val="00FE2E59"/>
    <w:rsid w:val="00FE4943"/>
    <w:rsid w:val="00FE5129"/>
    <w:rsid w:val="00FE7F37"/>
    <w:rsid w:val="00FF21E4"/>
    <w:rsid w:val="00FF3BA3"/>
    <w:rsid w:val="00FF4247"/>
    <w:rsid w:val="00FF59F4"/>
    <w:rsid w:val="00FF6642"/>
    <w:rsid w:val="00FF6B2E"/>
    <w:rsid w:val="00FF7163"/>
    <w:rsid w:val="00FF71E0"/>
    <w:rsid w:val="00FF72AA"/>
    <w:rsid w:val="00FF7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ABF826"/>
  <w15:docId w15:val="{58D54863-7A49-44DD-8C36-F3D85F2A8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5E73"/>
  </w:style>
  <w:style w:type="paragraph" w:styleId="Heading1">
    <w:name w:val="heading 1"/>
    <w:basedOn w:val="Normal"/>
    <w:next w:val="Normal"/>
    <w:link w:val="Heading1Char"/>
    <w:uiPriority w:val="9"/>
    <w:qFormat/>
    <w:rsid w:val="00FB153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3F3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B43B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B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28C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84FC0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A3657E"/>
    <w:rPr>
      <w:i/>
      <w:iCs/>
    </w:rPr>
  </w:style>
  <w:style w:type="character" w:styleId="Strong">
    <w:name w:val="Strong"/>
    <w:basedOn w:val="DefaultParagraphFont"/>
    <w:qFormat/>
    <w:rsid w:val="00A3657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6129"/>
  </w:style>
  <w:style w:type="paragraph" w:styleId="Footer">
    <w:name w:val="footer"/>
    <w:basedOn w:val="Normal"/>
    <w:link w:val="Foot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6129"/>
  </w:style>
  <w:style w:type="character" w:customStyle="1" w:styleId="apple-converted-space">
    <w:name w:val="apple-converted-space"/>
    <w:basedOn w:val="DefaultParagraphFont"/>
    <w:rsid w:val="00392908"/>
  </w:style>
  <w:style w:type="paragraph" w:styleId="Title">
    <w:name w:val="Title"/>
    <w:basedOn w:val="Normal"/>
    <w:next w:val="Normal"/>
    <w:link w:val="TitleChar"/>
    <w:uiPriority w:val="10"/>
    <w:qFormat/>
    <w:rsid w:val="00FB153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B153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35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B1535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B153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FB15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F6F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6F96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963F3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Caption">
    <w:name w:val="caption"/>
    <w:basedOn w:val="Normal"/>
    <w:next w:val="Normal"/>
    <w:unhideWhenUsed/>
    <w:qFormat/>
    <w:rsid w:val="00703419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7B43B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F07214"/>
    <w:pPr>
      <w:outlineLvl w:val="9"/>
    </w:pPr>
    <w:rPr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F07214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F0721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F07214"/>
    <w:pPr>
      <w:spacing w:after="100"/>
      <w:ind w:left="440"/>
    </w:pPr>
  </w:style>
  <w:style w:type="paragraph" w:styleId="NormalWeb">
    <w:name w:val="Normal (Web)"/>
    <w:basedOn w:val="Normal"/>
    <w:uiPriority w:val="99"/>
    <w:semiHidden/>
    <w:unhideWhenUsed/>
    <w:rsid w:val="00703E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p">
    <w:name w:val="p"/>
    <w:basedOn w:val="Normal"/>
    <w:rsid w:val="00704329"/>
    <w:pPr>
      <w:spacing w:after="0" w:line="240" w:lineRule="auto"/>
    </w:pPr>
    <w:rPr>
      <w:rFonts w:ascii="Arial" w:eastAsia="Arial" w:hAnsi="Arial" w:cs="Arial"/>
      <w:sz w:val="16"/>
      <w:szCs w:val="24"/>
      <w:bdr w:val="nil"/>
      <w:lang w:eastAsia="zh-CN"/>
    </w:rPr>
  </w:style>
  <w:style w:type="table" w:customStyle="1" w:styleId="questionMetaData">
    <w:name w:val="questionMetaData"/>
    <w:rsid w:val="007043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zh-C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link w:val="BodyTextChar"/>
    <w:rsid w:val="006F1557"/>
    <w:pPr>
      <w:spacing w:after="120" w:line="260" w:lineRule="atLeast"/>
    </w:pPr>
    <w:rPr>
      <w:rFonts w:ascii="Times New Roman" w:hAnsi="Times New Roman" w:cs="Times New Roman"/>
      <w:sz w:val="23"/>
      <w:szCs w:val="20"/>
    </w:rPr>
  </w:style>
  <w:style w:type="character" w:customStyle="1" w:styleId="BodyTextChar">
    <w:name w:val="Body Text Char"/>
    <w:basedOn w:val="DefaultParagraphFont"/>
    <w:link w:val="BodyText"/>
    <w:rsid w:val="006F1557"/>
    <w:rPr>
      <w:rFonts w:ascii="Times New Roman" w:hAnsi="Times New Roman" w:cs="Times New Roman"/>
      <w:sz w:val="23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9548A"/>
    <w:rPr>
      <w:color w:val="808080"/>
      <w:shd w:val="clear" w:color="auto" w:fill="E6E6E6"/>
    </w:rPr>
  </w:style>
  <w:style w:type="paragraph" w:styleId="Bibliography">
    <w:name w:val="Bibliography"/>
    <w:basedOn w:val="Normal"/>
    <w:next w:val="Normal"/>
    <w:uiPriority w:val="37"/>
    <w:unhideWhenUsed/>
    <w:rsid w:val="00417F99"/>
  </w:style>
  <w:style w:type="paragraph" w:customStyle="1" w:styleId="Default">
    <w:name w:val="Default"/>
    <w:rsid w:val="00417F9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7937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5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3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7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2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4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9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1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2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3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2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7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9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1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2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9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1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7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8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8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1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7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8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1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6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1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3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3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6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4FD1FBD-5EA0-4169-9F43-1C60DAE624E2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Sea23</b:Tag>
    <b:SourceType>DocumentFromInternetSite</b:SourceType>
    <b:Guid>{506F9D31-20B9-44CC-800D-CDEE763EA7CD}</b:Guid>
    <b:Author>
      <b:Author>
        <b:NameList>
          <b:Person>
            <b:Last>Kerner</b:Last>
            <b:First>Sean</b:First>
            <b:Middle>Michael</b:Middle>
          </b:Person>
        </b:NameList>
      </b:Author>
    </b:Author>
    <b:Title>Blockchain vs. database: Similarities, differences</b:Title>
    <b:Year>2023</b:Year>
    <b:Month>May</b:Month>
    <b:Day>22</b:Day>
    <b:YearAccessed>2023</b:YearAccessed>
    <b:MonthAccessed>November </b:MonthAccessed>
    <b:DayAccessed>28</b:DayAccessed>
    <b:URL>https://www.techtarget.com/searchcio/tip/Blockchain-vs-database-Similarities-differences-explained</b:URL>
    <b:RefOrder>1</b:RefOrder>
  </b:Source>
  <b:Source>
    <b:Tag>Pra23</b:Tag>
    <b:SourceType>DocumentFromInternetSite</b:SourceType>
    <b:Guid>{81159D17-34C6-4B4B-B7B7-C6D4262D9B80}</b:Guid>
    <b:Author>
      <b:Author>
        <b:NameList>
          <b:Person>
            <b:Last>Pratt</b:Last>
            <b:First>Mary</b:First>
            <b:Middle>K.</b:Middle>
          </b:Person>
        </b:NameList>
      </b:Author>
    </b:Author>
    <b:Title>Top 10 benefits of blockchain for business</b:Title>
    <b:Year>2023</b:Year>
    <b:Month>September</b:Month>
    <b:Day>13</b:Day>
    <b:YearAccessed>2023</b:YearAccessed>
    <b:MonthAccessed>November</b:MonthAccessed>
    <b:DayAccessed>29</b:DayAccessed>
    <b:URL>https://www.techtarget.com/searchcio/feature/Top-10-benefits-of-blockchain-technology-for-business</b:URL>
    <b:RefOrder>2</b:RefOrder>
  </b:Source>
  <b:Source>
    <b:Tag>Ama22</b:Tag>
    <b:SourceType>DocumentFromInternetSite</b:SourceType>
    <b:Guid>{2E0FAA98-60F9-49F2-BA13-F7802DD34517}</b:Guid>
    <b:Author>
      <b:Author>
        <b:NameList>
          <b:Person>
            <b:Last>Hetler</b:Last>
            <b:First>Amanda</b:First>
          </b:Person>
        </b:NameList>
      </b:Author>
    </b:Author>
    <b:Title>Proof of work vs. proof of stake: What's the difference?</b:Title>
    <b:Year>2022</b:Year>
    <b:Month>August</b:Month>
    <b:Day>01</b:Day>
    <b:YearAccessed>2023</b:YearAccessed>
    <b:MonthAccessed>November</b:MonthAccessed>
    <b:DayAccessed>29</b:DayAccessed>
    <b:URL>https://www.techtarget.com/whatis/feature/Proof-of-work-vs-proof-of-stake-Whats-the-difference</b:URL>
    <b:RefOrder>3</b:RefOrder>
  </b:Source>
  <b:Source>
    <b:Tag>ENa23</b:Tag>
    <b:SourceType>DocumentFromInternetSite</b:SourceType>
    <b:Guid>{D6C547A2-8FFF-4AC0-A88F-6D4D6A5BB289}</b:Guid>
    <b:Author>
      <b:Author>
        <b:NameList>
          <b:Person>
            <b:Last>E. Napoletano</b:Last>
            <b:First>Patric</b:First>
            <b:Middle>McGimpsey</b:Middle>
          </b:Person>
        </b:NameList>
      </b:Author>
    </b:Author>
    <b:Title>Proof-of-Stake Explained</b:Title>
    <b:Year>2023</b:Year>
    <b:Month>June</b:Month>
    <b:Day>23</b:Day>
    <b:YearAccessed>2023</b:YearAccessed>
    <b:MonthAccessed>November</b:MonthAccessed>
    <b:DayAccessed>29</b:DayAccessed>
    <b:URL>https://www.forbes.com/advisor/au/investing/cryptocurrency/proof-of-stake/</b:URL>
    <b:RefOrder>4</b:RefOrder>
  </b:Source>
  <b:Source>
    <b:Tag>ENa231</b:Tag>
    <b:SourceType>DocumentFromInternetSite</b:SourceType>
    <b:Guid>{D9FA01E8-EC9C-4996-AE69-F7BF6CAF9B20}</b:Guid>
    <b:Author>
      <b:Author>
        <b:NameList>
          <b:Person>
            <b:Last>Napoletano</b:Last>
            <b:First>E.</b:First>
          </b:Person>
        </b:NameList>
      </b:Author>
    </b:Author>
    <b:Title>Proof of Work Explained</b:Title>
    <b:Year>2023</b:Year>
    <b:Month>October</b:Month>
    <b:Day>30</b:Day>
    <b:YearAccessed>2023</b:YearAccessed>
    <b:MonthAccessed>Nevember</b:MonthAccessed>
    <b:DayAccessed>29</b:DayAccessed>
    <b:URL>https://www.forbes.com/advisor/investing/cryptocurrency/proof-of-work/#:~:text=Proof%20of%20work%20is%20a,the%20integrity%20of%20new%20data.</b:URL>
    <b:RefOrder>5</b:RefOrder>
  </b:Source>
  <b:Source>
    <b:Tag>Cho23</b:Tag>
    <b:SourceType>DocumentFromInternetSite</b:SourceType>
    <b:Guid>{2071B8FE-9202-4536-B956-58F08963B12A}</b:Guid>
    <b:Author>
      <b:Author>
        <b:NameList>
          <b:Person>
            <b:Last>Choudhary</b:Last>
            <b:First>A.</b:First>
            <b:Middle>S.</b:Middle>
          </b:Person>
        </b:NameList>
      </b:Author>
    </b:Author>
    <b:Title>Concept of Cryptography in Blockchain</b:Title>
    <b:Year>2023</b:Year>
    <b:Month>May</b:Month>
    <b:Day>30</b:Day>
    <b:YearAccessed>2023</b:YearAccessed>
    <b:MonthAccessed>November</b:MonthAccessed>
    <b:DayAccessed>30</b:DayAccessed>
    <b:URL>https://www.analyticsvidhya.com/blog/2022/09/concept-of-cryptography-in-blockchain/</b:URL>
    <b:RefOrder>6</b:RefOrder>
  </b:Source>
  <b:Source>
    <b:Tag>Dav23</b:Tag>
    <b:SourceType>DocumentFromInternetSite</b:SourceType>
    <b:Guid>{975053E9-818A-43FE-868E-375AB1B53746}</b:Guid>
    <b:Author>
      <b:Author>
        <b:NameList>
          <b:Person>
            <b:Last>Essex</b:Last>
            <b:First>Davis</b:First>
          </b:Person>
        </b:NameList>
      </b:Author>
    </b:Author>
    <b:Title>Blockchain for businesses: The ultimate enterprise guide</b:Title>
    <b:Year>2023</b:Year>
    <b:Month>June</b:Month>
    <b:Day>22</b:Day>
    <b:YearAccessed>2023</b:YearAccessed>
    <b:MonthAccessed>Nivember</b:MonthAccessed>
    <b:DayAccessed>30</b:DayAccessed>
    <b:URL>https://www.techtarget.com/searchcio/Blockchain-for-businesses-The-ultimate-enterprise-guide</b:URL>
    <b:RefOrder>7</b:RefOrder>
  </b:Source>
  <b:Source>
    <b:Tag>Ans23</b:Tag>
    <b:SourceType>DocumentFromInternetSite</b:SourceType>
    <b:Guid>{42701B52-0F3F-4AA1-9D8D-D519CCBF10A9}</b:Guid>
    <b:Author>
      <b:Author>
        <b:NameList>
          <b:Person>
            <b:Last>Bhalla</b:Last>
            <b:First>Anshika</b:First>
          </b:Person>
        </b:NameList>
      </b:Author>
    </b:Author>
    <b:Title>Centralized Vs. Decentralized Digital Networks</b:Title>
    <b:Year>2023</b:Year>
    <b:Month>November</b:Month>
    <b:Day>20</b:Day>
    <b:YearAccessed>2023</b:YearAccessed>
    <b:MonthAccessed>December</b:MonthAccessed>
    <b:DayAccessed>01</b:DayAccessed>
    <b:URL>https://www.blockchain-council.org/blockchain/centralized-vs-decentralized-digital-networks/#:~:text=In%20a%20centralized%20network%2C%20the,and%20vulnerability%20to%20data%20breaches.</b:URL>
    <b:RefOrder>8</b:RefOrder>
  </b:Source>
  <b:Source>
    <b:Tag>Mis21</b:Tag>
    <b:SourceType>DocumentFromInternetSite</b:SourceType>
    <b:Guid>{0A5B917C-E8E3-4C16-957B-07BD3F5F397C}</b:Guid>
    <b:Author>
      <b:Author>
        <b:NameList>
          <b:Person>
            <b:Last>Roomi</b:Last>
            <b:First>Mishal</b:First>
          </b:Person>
        </b:NameList>
      </b:Author>
    </b:Author>
    <b:Title>5 Advantages and Disadvantages of Distributed System | Limitations &amp; Benefits of Distributed System</b:Title>
    <b:Year>2021</b:Year>
    <b:Month>March</b:Month>
    <b:Day>03</b:Day>
    <b:YearAccessed>2023</b:YearAccessed>
    <b:MonthAccessed>December</b:MonthAccessed>
    <b:DayAccessed>01</b:DayAccessed>
    <b:URL>https://www.hitechwhizz.com/2021/03/5-advantages-and-disadvantages-limitations-benefits-of-distributed-system.html</b:URL>
    <b:RefOrder>9</b:RefOrder>
  </b:Source>
</b:Sources>
</file>

<file path=customXml/itemProps1.xml><?xml version="1.0" encoding="utf-8"?>
<ds:datastoreItem xmlns:ds="http://schemas.openxmlformats.org/officeDocument/2006/customXml" ds:itemID="{C1BA025B-2430-43EF-B342-3253BB81EB8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dade0c4-3fea-4320-ae53-1a1742aeff1e}" enabled="0" method="" siteId="{fdade0c4-3fea-4320-ae53-1a1742aeff1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2</Words>
  <Characters>115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2217274@cqumail.com</dc:creator>
  <cp:lastModifiedBy>Narayan Parajuli</cp:lastModifiedBy>
  <cp:revision>4</cp:revision>
  <cp:lastPrinted>2022-12-15T09:55:00Z</cp:lastPrinted>
  <dcterms:created xsi:type="dcterms:W3CDTF">2024-07-29T23:36:00Z</dcterms:created>
  <dcterms:modified xsi:type="dcterms:W3CDTF">2024-07-30T0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7365429ad42055792c26932cfe7f032ccc477cb5538a264b0506c8fbb4be0d</vt:lpwstr>
  </property>
</Properties>
</file>